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2258B" w14:textId="77777777" w:rsidR="00082458" w:rsidRPr="00476D70" w:rsidRDefault="00082458" w:rsidP="00082458">
      <w:pPr>
        <w:jc w:val="center"/>
        <w:rPr>
          <w:noProof/>
          <w:sz w:val="28"/>
          <w:szCs w:val="28"/>
        </w:rPr>
      </w:pPr>
      <w:bookmarkStart w:id="0" w:name="_Hlk128129136"/>
      <w:r w:rsidRPr="00E11D98">
        <w:rPr>
          <w:sz w:val="32"/>
          <w:szCs w:val="32"/>
          <w:lang w:val="de"/>
        </w:rPr>
        <w:t xml:space="preserve">Dieses </w:t>
      </w:r>
      <w:r>
        <w:rPr>
          <w:sz w:val="32"/>
          <w:szCs w:val="32"/>
          <w:lang w:val="de"/>
        </w:rPr>
        <w:t>Dokument</w:t>
      </w:r>
      <w:r w:rsidRPr="00E11D98">
        <w:rPr>
          <w:sz w:val="32"/>
          <w:szCs w:val="32"/>
          <w:lang w:val="de"/>
        </w:rPr>
        <w:t xml:space="preserve"> wurde im Rahmen des Erasmus+ -Projekts "</w:t>
      </w:r>
      <w:proofErr w:type="spellStart"/>
      <w:r w:rsidRPr="00C43083">
        <w:rPr>
          <w:sz w:val="32"/>
          <w:szCs w:val="32"/>
        </w:rPr>
        <w:t>Developing</w:t>
      </w:r>
      <w:proofErr w:type="spellEnd"/>
      <w:r w:rsidRPr="00C43083">
        <w:rPr>
          <w:sz w:val="32"/>
          <w:szCs w:val="32"/>
        </w:rPr>
        <w:t xml:space="preserve"> Digital Physics Laboratory Work </w:t>
      </w:r>
      <w:proofErr w:type="spellStart"/>
      <w:r w:rsidRPr="00C43083">
        <w:rPr>
          <w:sz w:val="32"/>
          <w:szCs w:val="32"/>
        </w:rPr>
        <w:t>for</w:t>
      </w:r>
      <w:proofErr w:type="spellEnd"/>
      <w:r w:rsidRPr="00C43083">
        <w:rPr>
          <w:sz w:val="32"/>
          <w:szCs w:val="32"/>
        </w:rPr>
        <w:t xml:space="preserve"> </w:t>
      </w:r>
      <w:proofErr w:type="spellStart"/>
      <w:r w:rsidRPr="00C43083">
        <w:rPr>
          <w:sz w:val="32"/>
          <w:szCs w:val="32"/>
        </w:rPr>
        <w:t>Distance</w:t>
      </w:r>
      <w:proofErr w:type="spellEnd"/>
      <w:r w:rsidRPr="00C43083">
        <w:rPr>
          <w:sz w:val="32"/>
          <w:szCs w:val="32"/>
        </w:rPr>
        <w:t xml:space="preserve"> Learning</w:t>
      </w:r>
      <w:r w:rsidRPr="00E11D98">
        <w:rPr>
          <w:sz w:val="32"/>
          <w:szCs w:val="32"/>
          <w:lang w:val="de"/>
        </w:rPr>
        <w:t>" (</w:t>
      </w:r>
      <w:proofErr w:type="spellStart"/>
      <w:r w:rsidRPr="00E11D98">
        <w:rPr>
          <w:sz w:val="32"/>
          <w:szCs w:val="32"/>
          <w:lang w:val="de"/>
        </w:rPr>
        <w:t>DigiPhysLab</w:t>
      </w:r>
      <w:proofErr w:type="spellEnd"/>
      <w:r w:rsidRPr="00E11D98">
        <w:rPr>
          <w:sz w:val="32"/>
          <w:szCs w:val="32"/>
          <w:lang w:val="de"/>
        </w:rPr>
        <w:t>)</w:t>
      </w:r>
      <w:r>
        <w:rPr>
          <w:lang w:val="de"/>
        </w:rPr>
        <w:t xml:space="preserve"> </w:t>
      </w:r>
      <w:r>
        <w:rPr>
          <w:sz w:val="32"/>
          <w:szCs w:val="32"/>
          <w:lang w:val="de"/>
        </w:rPr>
        <w:t xml:space="preserve">erstellt. Mehr Infos: </w:t>
      </w:r>
      <w:hyperlink r:id="rId11" w:history="1">
        <w:r w:rsidRPr="00185E1F">
          <w:rPr>
            <w:rStyle w:val="Hyperlink"/>
            <w:sz w:val="32"/>
            <w:szCs w:val="32"/>
            <w:lang w:val="de"/>
          </w:rPr>
          <w:t>www.jyu.fi/digiphyslab</w:t>
        </w:r>
      </w:hyperlink>
    </w:p>
    <w:p w14:paraId="28B731C5" w14:textId="77777777" w:rsidR="00082458" w:rsidRPr="00476D70" w:rsidRDefault="00082458" w:rsidP="00082458">
      <w:pPr>
        <w:jc w:val="center"/>
        <w:rPr>
          <w:noProof/>
        </w:rPr>
      </w:pPr>
    </w:p>
    <w:p w14:paraId="16FD181A" w14:textId="77777777" w:rsidR="00082458" w:rsidRPr="00476D70" w:rsidRDefault="00082458" w:rsidP="00082458">
      <w:pPr>
        <w:jc w:val="center"/>
        <w:rPr>
          <w:sz w:val="24"/>
          <w:szCs w:val="24"/>
        </w:rPr>
      </w:pPr>
    </w:p>
    <w:p w14:paraId="06926681" w14:textId="77777777" w:rsidR="00082458" w:rsidRPr="00476D70" w:rsidRDefault="00082458" w:rsidP="00082458">
      <w:pPr>
        <w:rPr>
          <w:sz w:val="24"/>
          <w:szCs w:val="24"/>
        </w:rPr>
      </w:pPr>
    </w:p>
    <w:p w14:paraId="39731A29" w14:textId="77777777" w:rsidR="00082458" w:rsidRPr="00476D70" w:rsidRDefault="00082458" w:rsidP="00082458">
      <w:pPr>
        <w:rPr>
          <w:sz w:val="40"/>
          <w:szCs w:val="40"/>
        </w:rPr>
      </w:pPr>
    </w:p>
    <w:p w14:paraId="0FBF72AF" w14:textId="7DD5A894" w:rsidR="00082458" w:rsidRDefault="00082458" w:rsidP="00082458">
      <w:pPr>
        <w:jc w:val="center"/>
        <w:rPr>
          <w:sz w:val="48"/>
          <w:szCs w:val="48"/>
          <w:lang w:val="de"/>
        </w:rPr>
      </w:pPr>
      <w:r>
        <w:rPr>
          <w:sz w:val="48"/>
          <w:szCs w:val="48"/>
          <w:lang w:val="de"/>
        </w:rPr>
        <w:t>Schwingungen einer Aufzugskabine</w:t>
      </w:r>
    </w:p>
    <w:p w14:paraId="3E9F6A9B" w14:textId="77777777" w:rsidR="00082458" w:rsidRPr="00476D70" w:rsidRDefault="00082458" w:rsidP="00082458">
      <w:pPr>
        <w:jc w:val="center"/>
        <w:rPr>
          <w:sz w:val="28"/>
          <w:szCs w:val="28"/>
        </w:rPr>
      </w:pPr>
      <w:proofErr w:type="spellStart"/>
      <w:r>
        <w:rPr>
          <w:sz w:val="28"/>
          <w:szCs w:val="28"/>
          <w:lang w:val="de"/>
        </w:rPr>
        <w:t>Lehrendenversion</w:t>
      </w:r>
      <w:proofErr w:type="spellEnd"/>
    </w:p>
    <w:p w14:paraId="04C99DA5" w14:textId="77777777" w:rsidR="00082458" w:rsidRPr="00476D70" w:rsidRDefault="00082458" w:rsidP="00082458">
      <w:pPr>
        <w:jc w:val="center"/>
        <w:rPr>
          <w:sz w:val="28"/>
          <w:szCs w:val="28"/>
        </w:rPr>
      </w:pPr>
      <w:r>
        <w:rPr>
          <w:sz w:val="28"/>
          <w:szCs w:val="28"/>
          <w:lang w:val="de"/>
        </w:rPr>
        <w:t>28.2.2023</w:t>
      </w:r>
    </w:p>
    <w:p w14:paraId="45B1748B" w14:textId="77777777" w:rsidR="00082458" w:rsidRPr="00476D70" w:rsidRDefault="00082458" w:rsidP="00082458">
      <w:pPr>
        <w:rPr>
          <w:sz w:val="40"/>
          <w:szCs w:val="40"/>
        </w:rPr>
      </w:pPr>
    </w:p>
    <w:p w14:paraId="43D0DBC7" w14:textId="77777777" w:rsidR="00082458" w:rsidRPr="00476D70" w:rsidRDefault="00082458" w:rsidP="00082458">
      <w:pPr>
        <w:rPr>
          <w:sz w:val="40"/>
          <w:szCs w:val="40"/>
        </w:rPr>
      </w:pPr>
    </w:p>
    <w:p w14:paraId="3E8C2E9F" w14:textId="77777777" w:rsidR="00082458" w:rsidRPr="00476D70" w:rsidRDefault="00082458" w:rsidP="00082458">
      <w:pPr>
        <w:rPr>
          <w:sz w:val="40"/>
          <w:szCs w:val="40"/>
        </w:rPr>
      </w:pPr>
    </w:p>
    <w:p w14:paraId="22E54E9F" w14:textId="77777777" w:rsidR="00082458" w:rsidRPr="00476D70" w:rsidRDefault="00082458" w:rsidP="00082458">
      <w:pPr>
        <w:jc w:val="center"/>
        <w:rPr>
          <w:sz w:val="40"/>
          <w:szCs w:val="40"/>
        </w:rPr>
      </w:pPr>
    </w:p>
    <w:p w14:paraId="520600D4" w14:textId="77777777" w:rsidR="00082458" w:rsidRPr="00476D70" w:rsidRDefault="00082458" w:rsidP="00082458">
      <w:pPr>
        <w:jc w:val="center"/>
        <w:rPr>
          <w:sz w:val="40"/>
          <w:szCs w:val="40"/>
        </w:rPr>
      </w:pPr>
    </w:p>
    <w:p w14:paraId="4B5AA167" w14:textId="77777777" w:rsidR="00082458" w:rsidRDefault="00082458" w:rsidP="00082458">
      <w:pPr>
        <w:jc w:val="center"/>
        <w:rPr>
          <w:sz w:val="40"/>
          <w:szCs w:val="40"/>
        </w:rPr>
      </w:pPr>
      <w:r>
        <w:rPr>
          <w:noProof/>
        </w:rPr>
        <w:drawing>
          <wp:inline distT="0" distB="0" distL="0" distR="0" wp14:anchorId="4D7996E8" wp14:editId="4C9F2676">
            <wp:extent cx="5731510" cy="1177925"/>
            <wp:effectExtent l="0" t="0" r="2540" b="3175"/>
            <wp:docPr id="2" name="Kuva 9" descr="Grafische Benutzeroberfläche, Text, Anwendung&#10;&#10;Beschreibung automatisch generi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uva 2" descr="Graphical user interface, text,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177925"/>
                    </a:xfrm>
                    <a:prstGeom prst="rect">
                      <a:avLst/>
                    </a:prstGeom>
                    <a:noFill/>
                    <a:ln>
                      <a:noFill/>
                    </a:ln>
                  </pic:spPr>
                </pic:pic>
              </a:graphicData>
            </a:graphic>
          </wp:inline>
        </w:drawing>
      </w:r>
    </w:p>
    <w:p w14:paraId="6EEEC4D5" w14:textId="77777777" w:rsidR="00082458" w:rsidRDefault="00082458" w:rsidP="00082458">
      <w:pPr>
        <w:rPr>
          <w:sz w:val="36"/>
          <w:szCs w:val="36"/>
        </w:rPr>
      </w:pPr>
    </w:p>
    <w:p w14:paraId="5902061B" w14:textId="77777777" w:rsidR="00082458" w:rsidRPr="00B95848" w:rsidRDefault="00082458" w:rsidP="00082458">
      <w:pPr>
        <w:rPr>
          <w:sz w:val="36"/>
          <w:szCs w:val="36"/>
        </w:rPr>
      </w:pPr>
    </w:p>
    <w:p w14:paraId="3DB114D9" w14:textId="77777777" w:rsidR="00082458" w:rsidRDefault="00082458" w:rsidP="00082458">
      <w:pPr>
        <w:jc w:val="center"/>
        <w:rPr>
          <w:lang w:val="de"/>
        </w:rPr>
      </w:pPr>
      <w:r>
        <w:rPr>
          <w:noProof/>
          <w:color w:val="049CCF"/>
          <w:sz w:val="29"/>
          <w:szCs w:val="29"/>
          <w:shd w:val="clear" w:color="auto" w:fill="FFFFFF"/>
          <w:lang w:val="de"/>
        </w:rPr>
        <w:drawing>
          <wp:inline distT="0" distB="0" distL="0" distR="0" wp14:anchorId="10935117" wp14:editId="7E9A991F">
            <wp:extent cx="840105" cy="297815"/>
            <wp:effectExtent l="0" t="0" r="0" b="6985"/>
            <wp:docPr id="4" name="Kuva 8" descr="Creative Commons Licens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eative Commons License">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0105" cy="297815"/>
                    </a:xfrm>
                    <a:prstGeom prst="rect">
                      <a:avLst/>
                    </a:prstGeom>
                    <a:noFill/>
                    <a:ln>
                      <a:noFill/>
                    </a:ln>
                  </pic:spPr>
                </pic:pic>
              </a:graphicData>
            </a:graphic>
          </wp:inline>
        </w:drawing>
      </w:r>
      <w:r w:rsidRPr="00E11D98">
        <w:rPr>
          <w:color w:val="464646"/>
          <w:sz w:val="29"/>
          <w:szCs w:val="29"/>
          <w:lang w:val="de"/>
        </w:rPr>
        <w:br/>
      </w:r>
      <w:r w:rsidRPr="00E11D98">
        <w:rPr>
          <w:color w:val="464646"/>
          <w:sz w:val="29"/>
          <w:szCs w:val="29"/>
          <w:shd w:val="clear" w:color="auto" w:fill="FFFFFF"/>
          <w:lang w:val="de"/>
        </w:rPr>
        <w:t xml:space="preserve">Dieses Werk ist lizenziert unter einer </w:t>
      </w:r>
      <w:hyperlink r:id="rId15" w:history="1">
        <w:r w:rsidRPr="00E11D98">
          <w:rPr>
            <w:rStyle w:val="Hyperlink"/>
            <w:color w:val="049CCF"/>
            <w:sz w:val="29"/>
            <w:szCs w:val="29"/>
            <w:shd w:val="clear" w:color="auto" w:fill="FFFFFF"/>
            <w:lang w:val="de"/>
          </w:rPr>
          <w:t>Creative Commons Namensnennung-Weitergabe unter gleichen Bedingungen 4.0 International Lizenz.</w:t>
        </w:r>
      </w:hyperlink>
    </w:p>
    <w:bookmarkEnd w:id="0"/>
    <w:p w14:paraId="3AA3B3F6" w14:textId="39B002E6" w:rsidR="00CE1EF3" w:rsidRPr="00226437" w:rsidRDefault="00CE1EF3">
      <w:pPr>
        <w:rPr>
          <w:rFonts w:asciiTheme="majorHAnsi" w:eastAsiaTheme="majorEastAsia" w:hAnsiTheme="majorHAnsi" w:cstheme="majorBidi"/>
          <w:b/>
          <w:bCs/>
          <w:color w:val="2F5496" w:themeColor="accent1" w:themeShade="BF"/>
          <w:sz w:val="28"/>
          <w:szCs w:val="28"/>
        </w:rPr>
      </w:pPr>
    </w:p>
    <w:p w14:paraId="77735D7F" w14:textId="78F859A5" w:rsidR="00544C38" w:rsidRPr="006C2BC7" w:rsidRDefault="009E3902" w:rsidP="003228E1">
      <w:pPr>
        <w:pStyle w:val="Heading2"/>
        <w:spacing w:before="0" w:after="120"/>
        <w:jc w:val="center"/>
        <w:rPr>
          <w:b/>
          <w:bCs/>
          <w:sz w:val="28"/>
          <w:szCs w:val="28"/>
        </w:rPr>
      </w:pPr>
      <w:r>
        <w:rPr>
          <w:b/>
          <w:bCs/>
          <w:sz w:val="28"/>
          <w:szCs w:val="28"/>
        </w:rPr>
        <w:lastRenderedPageBreak/>
        <w:t>Schwingungen einer Aufzugskabine</w:t>
      </w:r>
      <w:r w:rsidR="00F87420">
        <w:rPr>
          <w:b/>
          <w:bCs/>
          <w:sz w:val="28"/>
          <w:szCs w:val="28"/>
        </w:rPr>
        <w:t>:</w:t>
      </w:r>
      <w:r w:rsidR="00544C38" w:rsidRPr="006C2BC7">
        <w:rPr>
          <w:b/>
          <w:bCs/>
          <w:sz w:val="28"/>
          <w:szCs w:val="28"/>
        </w:rPr>
        <w:t xml:space="preserve"> </w:t>
      </w:r>
      <w:r w:rsidR="006817EC">
        <w:rPr>
          <w:b/>
          <w:bCs/>
          <w:sz w:val="28"/>
          <w:szCs w:val="28"/>
        </w:rPr>
        <w:t>Anleitung</w:t>
      </w:r>
      <w:r w:rsidR="00544C38" w:rsidRPr="006C2BC7">
        <w:rPr>
          <w:b/>
          <w:bCs/>
          <w:sz w:val="28"/>
          <w:szCs w:val="28"/>
        </w:rPr>
        <w:t xml:space="preserve"> für Lehrende</w:t>
      </w:r>
    </w:p>
    <w:p w14:paraId="6602EC4F" w14:textId="23B0CFE0" w:rsidR="007C76BF" w:rsidRDefault="007C76BF" w:rsidP="003228E1">
      <w:pPr>
        <w:pStyle w:val="Heading2"/>
        <w:spacing w:before="0" w:after="120"/>
        <w:rPr>
          <w:b/>
          <w:bCs/>
          <w:sz w:val="24"/>
          <w:szCs w:val="24"/>
        </w:rPr>
      </w:pPr>
      <w:r>
        <w:rPr>
          <w:b/>
          <w:bCs/>
          <w:sz w:val="24"/>
          <w:szCs w:val="24"/>
        </w:rPr>
        <w:t>Aufgabenübersicht</w:t>
      </w:r>
    </w:p>
    <w:p w14:paraId="5B06FD5B" w14:textId="78A574B0" w:rsidR="007C76BF" w:rsidRDefault="007C76BF" w:rsidP="007C76BF">
      <w:pPr>
        <w:pStyle w:val="ListParagraph"/>
        <w:numPr>
          <w:ilvl w:val="0"/>
          <w:numId w:val="18"/>
        </w:numPr>
      </w:pPr>
      <w:r>
        <w:t xml:space="preserve">Thema: </w:t>
      </w:r>
      <w:r w:rsidR="00226437">
        <w:t xml:space="preserve">Untersuchung von Aufzugsschwingungen mit </w:t>
      </w:r>
      <w:r w:rsidR="00C43C88">
        <w:t xml:space="preserve">Diskreter </w:t>
      </w:r>
      <w:r w:rsidR="00226437">
        <w:t xml:space="preserve">Fourier </w:t>
      </w:r>
      <w:r w:rsidR="007909CE">
        <w:t>Transformation (DFT)</w:t>
      </w:r>
    </w:p>
    <w:p w14:paraId="654DA0AA" w14:textId="3BE731F8" w:rsidR="007C76BF" w:rsidRDefault="00C476C5" w:rsidP="007C76BF">
      <w:pPr>
        <w:pStyle w:val="ListParagraph"/>
        <w:numPr>
          <w:ilvl w:val="0"/>
          <w:numId w:val="18"/>
        </w:numPr>
      </w:pPr>
      <w:r>
        <w:t>Zielgruppe: Physik- und Physiklehramtsstudierende in der Studieneingangsphase</w:t>
      </w:r>
      <w:r w:rsidR="00C43C88">
        <w:t>, je nach Vertiefung der DFT auch höheres Semester</w:t>
      </w:r>
    </w:p>
    <w:p w14:paraId="0FB52C58" w14:textId="0BD79189" w:rsidR="00C476C5" w:rsidRDefault="00C476C5" w:rsidP="007C76BF">
      <w:pPr>
        <w:pStyle w:val="ListParagraph"/>
        <w:numPr>
          <w:ilvl w:val="0"/>
          <w:numId w:val="18"/>
        </w:numPr>
      </w:pPr>
      <w:r>
        <w:t xml:space="preserve">Zeitrahmen: </w:t>
      </w:r>
      <w:r w:rsidR="00C43C88">
        <w:t xml:space="preserve">je nach Vertiefung der DFT </w:t>
      </w:r>
      <w:r w:rsidR="00226437">
        <w:t xml:space="preserve">ca. </w:t>
      </w:r>
      <w:r w:rsidR="00511D89">
        <w:t>8-</w:t>
      </w:r>
      <w:r w:rsidR="00226437">
        <w:t>20 Stunden</w:t>
      </w:r>
      <w:r w:rsidR="00511D89">
        <w:t xml:space="preserve"> inklusive Datenauswertung</w:t>
      </w:r>
      <w:r w:rsidR="00FD16E3">
        <w:t>; bei Nutzung der Kurzvariante (s. u.) etwa 2 Stunden</w:t>
      </w:r>
    </w:p>
    <w:p w14:paraId="460DCF63" w14:textId="0054E4E1" w:rsidR="00040207" w:rsidRPr="007C76BF" w:rsidRDefault="00040207" w:rsidP="007C76BF">
      <w:pPr>
        <w:pStyle w:val="ListParagraph"/>
        <w:numPr>
          <w:ilvl w:val="0"/>
          <w:numId w:val="18"/>
        </w:numPr>
      </w:pPr>
      <w:r>
        <w:t xml:space="preserve">Empfohlene Sozialform: </w:t>
      </w:r>
      <w:r w:rsidR="00FD16E3">
        <w:t xml:space="preserve">Partner- oder </w:t>
      </w:r>
      <w:r w:rsidR="00226437">
        <w:t>Gruppena</w:t>
      </w:r>
      <w:r w:rsidR="00880552">
        <w:t>r</w:t>
      </w:r>
      <w:r>
        <w:t>beit</w:t>
      </w:r>
      <w:r w:rsidR="008352C2">
        <w:t xml:space="preserve"> (</w:t>
      </w:r>
      <w:r w:rsidR="00FD16E3">
        <w:t>2-</w:t>
      </w:r>
      <w:r w:rsidR="00226437">
        <w:t>3</w:t>
      </w:r>
      <w:r w:rsidR="008352C2">
        <w:t xml:space="preserve"> Studierende pro Team)</w:t>
      </w:r>
    </w:p>
    <w:p w14:paraId="14EF1CD2" w14:textId="6A915F53" w:rsidR="004217A4" w:rsidRDefault="004217A4" w:rsidP="003228E1">
      <w:pPr>
        <w:pStyle w:val="Heading2"/>
        <w:spacing w:before="0" w:after="120"/>
        <w:rPr>
          <w:b/>
          <w:bCs/>
          <w:sz w:val="24"/>
          <w:szCs w:val="24"/>
        </w:rPr>
      </w:pPr>
      <w:r>
        <w:rPr>
          <w:b/>
          <w:bCs/>
          <w:sz w:val="24"/>
          <w:szCs w:val="24"/>
        </w:rPr>
        <w:t>Zur Vorbereitung</w:t>
      </w:r>
    </w:p>
    <w:p w14:paraId="186F872A" w14:textId="073B0760" w:rsidR="008F252F" w:rsidRDefault="004217A4" w:rsidP="003228E1">
      <w:pPr>
        <w:spacing w:after="120"/>
        <w:jc w:val="both"/>
      </w:pPr>
      <w:r>
        <w:t xml:space="preserve">Ziel des Experiments ist </w:t>
      </w:r>
      <w:r w:rsidR="00226437">
        <w:t xml:space="preserve">die Erarbeitung der Auswertungsmethode der </w:t>
      </w:r>
      <w:r w:rsidR="007909CE">
        <w:t xml:space="preserve">DFT am Beispiel </w:t>
      </w:r>
      <w:r w:rsidR="00FD16E3">
        <w:t xml:space="preserve">der </w:t>
      </w:r>
      <w:r w:rsidR="007909CE">
        <w:t>Seilschwingungen einer Aufzugskabine</w:t>
      </w:r>
      <w:r>
        <w:t xml:space="preserve">. </w:t>
      </w:r>
      <w:r w:rsidR="00FD16E3">
        <w:t>Sofern die Studierenden noch keine Vorkenntnisse zu Fourier-Transformationen und deren Anwendung in Python haben,</w:t>
      </w:r>
      <w:r w:rsidR="007909CE">
        <w:t xml:space="preserve"> ist eine </w:t>
      </w:r>
      <w:r w:rsidR="00FD16E3">
        <w:t xml:space="preserve">vorangehende </w:t>
      </w:r>
      <w:r w:rsidR="007909CE">
        <w:t>Einarbeitung der Studierenden in das Thema notwendig. Dazu dienen zum einen die Einführungsaufgaben in der Aufgabenbeschreibung</w:t>
      </w:r>
      <w:r w:rsidR="00215231">
        <w:t xml:space="preserve">, aber </w:t>
      </w:r>
      <w:r w:rsidR="00215231" w:rsidRPr="00082458">
        <w:t>auch ein</w:t>
      </w:r>
      <w:r w:rsidR="00FD16E3">
        <w:t xml:space="preserve"> vorbereites</w:t>
      </w:r>
      <w:r w:rsidR="00215231" w:rsidRPr="00082458">
        <w:t xml:space="preserve"> </w:t>
      </w:r>
      <w:proofErr w:type="spellStart"/>
      <w:r w:rsidR="00215231" w:rsidRPr="00082458">
        <w:rPr>
          <w:i/>
          <w:iCs/>
        </w:rPr>
        <w:t>jupyter</w:t>
      </w:r>
      <w:proofErr w:type="spellEnd"/>
      <w:r w:rsidR="0054410E" w:rsidRPr="00082458">
        <w:t>-</w:t>
      </w:r>
      <w:r w:rsidR="00FD16E3">
        <w:t>N</w:t>
      </w:r>
      <w:r w:rsidR="00FD16E3" w:rsidRPr="00082458">
        <w:t>oteboo</w:t>
      </w:r>
      <w:r w:rsidR="00FD16E3">
        <w:t>k, welches schrittweise an die Datenanalyse mit DFT in Python heranführt und auch für Studierende ohne (tiefe) Python-Kenntnisse geeignet ist</w:t>
      </w:r>
      <w:r w:rsidR="00215231">
        <w:t>.</w:t>
      </w:r>
      <w:r w:rsidR="00890707">
        <w:t xml:space="preserve"> </w:t>
      </w:r>
      <w:r w:rsidR="009020BA">
        <w:t xml:space="preserve">Wir empfehlen daher an dieser Stelle ausdrücklich, </w:t>
      </w:r>
      <w:r w:rsidR="00DA0B3A">
        <w:t>dieses Python-Notebook für die Datenauswertung zu verwenden.</w:t>
      </w:r>
      <w:r w:rsidR="00F95DD3">
        <w:t xml:space="preserve"> </w:t>
      </w:r>
      <w:r w:rsidR="008F252F">
        <w:t xml:space="preserve">In den Aufgabenmaterialien findet sich eine kurze Einführung zur Installation und Nutzung von Python und </w:t>
      </w:r>
      <w:proofErr w:type="spellStart"/>
      <w:r w:rsidR="008F252F" w:rsidRPr="00B1562E">
        <w:rPr>
          <w:i/>
          <w:iCs/>
        </w:rPr>
        <w:t>phyphox</w:t>
      </w:r>
      <w:proofErr w:type="spellEnd"/>
      <w:r w:rsidR="008F252F">
        <w:t>.</w:t>
      </w:r>
    </w:p>
    <w:p w14:paraId="08646290" w14:textId="5D621FEC" w:rsidR="005A2146" w:rsidRDefault="005A2146" w:rsidP="003228E1">
      <w:pPr>
        <w:spacing w:after="120"/>
        <w:jc w:val="both"/>
      </w:pPr>
      <w:r>
        <w:t>Auf Wunsch kann i</w:t>
      </w:r>
      <w:r w:rsidR="007641F7">
        <w:t xml:space="preserve">n diesem </w:t>
      </w:r>
      <w:r>
        <w:t xml:space="preserve">Zusammenhang </w:t>
      </w:r>
      <w:r w:rsidR="00BD2221">
        <w:t xml:space="preserve">das Thema der Fourier-Transformation als ein zentrales Werkzeug zeitgenössischer Datenanalyse und </w:t>
      </w:r>
      <w:r w:rsidR="00F95DD3">
        <w:t>-codierung beliebig weiter vertieft werden.</w:t>
      </w:r>
    </w:p>
    <w:p w14:paraId="3A071E4E" w14:textId="5EE1A120" w:rsidR="00544C38" w:rsidRPr="00817388" w:rsidRDefault="00544C38" w:rsidP="003228E1">
      <w:pPr>
        <w:pStyle w:val="Heading2"/>
        <w:spacing w:before="0" w:after="120"/>
        <w:rPr>
          <w:b/>
          <w:bCs/>
          <w:sz w:val="24"/>
          <w:szCs w:val="24"/>
        </w:rPr>
      </w:pPr>
      <w:r w:rsidRPr="00817388">
        <w:rPr>
          <w:b/>
          <w:bCs/>
          <w:sz w:val="24"/>
          <w:szCs w:val="24"/>
        </w:rPr>
        <w:t xml:space="preserve">Zum Aufbau und </w:t>
      </w:r>
      <w:r w:rsidR="004F457E">
        <w:rPr>
          <w:b/>
          <w:bCs/>
          <w:sz w:val="24"/>
          <w:szCs w:val="24"/>
        </w:rPr>
        <w:t>zur</w:t>
      </w:r>
      <w:r w:rsidRPr="00817388">
        <w:rPr>
          <w:b/>
          <w:bCs/>
          <w:sz w:val="24"/>
          <w:szCs w:val="24"/>
        </w:rPr>
        <w:t xml:space="preserve"> Durchführung</w:t>
      </w:r>
    </w:p>
    <w:p w14:paraId="6CBCEADB" w14:textId="172F274C" w:rsidR="00817388" w:rsidRDefault="00817388" w:rsidP="003228E1">
      <w:pPr>
        <w:spacing w:after="120"/>
        <w:jc w:val="both"/>
      </w:pPr>
      <w:r>
        <w:t>Für d</w:t>
      </w:r>
      <w:r w:rsidR="000C50A5">
        <w:t xml:space="preserve">as </w:t>
      </w:r>
      <w:r>
        <w:t xml:space="preserve">Experiment können die Beschleunigungssensoren (mit </w:t>
      </w:r>
      <w:r w:rsidR="000C50A5">
        <w:t>oder</w:t>
      </w:r>
      <w:r>
        <w:t xml:space="preserve"> ohne Erdbeschleunigung g) </w:t>
      </w:r>
      <w:r w:rsidR="00890707">
        <w:t>des Smartphones benutzt werden.</w:t>
      </w:r>
      <w:r w:rsidR="00B77FB4">
        <w:t xml:space="preserve"> </w:t>
      </w:r>
      <w:r w:rsidR="000E56FB">
        <w:t>Das Mitmessen der Erdbeschleunigung hat den Vorteil, dass anhand der Echtzeitmessdaten eine präzise Ausrichtung des Smartphones möglich ist</w:t>
      </w:r>
      <w:r w:rsidR="007641F7">
        <w:t>, sodass eine Sensorachse möglichst exakt in Schwingungsrichtung ausgerichtet ist</w:t>
      </w:r>
      <w:r w:rsidR="000E56FB">
        <w:t>.</w:t>
      </w:r>
      <w:r w:rsidR="0056271A">
        <w:t xml:space="preserve"> </w:t>
      </w:r>
      <w:r w:rsidR="0056271A">
        <w:t>Hier</w:t>
      </w:r>
      <w:r w:rsidR="006B22E3">
        <w:t>für</w:t>
      </w:r>
      <w:r w:rsidR="0056271A">
        <w:t xml:space="preserve"> kann</w:t>
      </w:r>
      <w:r w:rsidR="006B22E3">
        <w:t xml:space="preserve"> aber</w:t>
      </w:r>
      <w:r w:rsidR="0056271A">
        <w:t xml:space="preserve"> z.</w:t>
      </w:r>
      <w:r w:rsidR="006B22E3">
        <w:t> </w:t>
      </w:r>
      <w:r w:rsidR="0056271A">
        <w:t xml:space="preserve">B. </w:t>
      </w:r>
      <w:r w:rsidR="006B22E3">
        <w:t xml:space="preserve">auch </w:t>
      </w:r>
      <w:r w:rsidR="0056271A">
        <w:t xml:space="preserve">die </w:t>
      </w:r>
      <w:proofErr w:type="spellStart"/>
      <w:r w:rsidR="006B22E3" w:rsidRPr="00082458">
        <w:rPr>
          <w:i/>
          <w:iCs/>
        </w:rPr>
        <w:t>p</w:t>
      </w:r>
      <w:r w:rsidR="0056271A" w:rsidRPr="00082458">
        <w:rPr>
          <w:i/>
          <w:iCs/>
        </w:rPr>
        <w:t>hyphox</w:t>
      </w:r>
      <w:proofErr w:type="spellEnd"/>
      <w:r w:rsidR="007E3E92">
        <w:t xml:space="preserve">-Funktion </w:t>
      </w:r>
      <w:r w:rsidR="007E3E92" w:rsidRPr="00082458">
        <w:rPr>
          <w:i/>
          <w:iCs/>
        </w:rPr>
        <w:t>Neigung</w:t>
      </w:r>
      <w:r w:rsidR="007E3E92">
        <w:t xml:space="preserve"> zur Winkelmessung </w:t>
      </w:r>
      <w:r w:rsidR="0056271A">
        <w:t xml:space="preserve">genutzt werden. </w:t>
      </w:r>
      <w:r w:rsidR="006B22E3">
        <w:t>Durch die präzise Ausrichtung</w:t>
      </w:r>
      <w:r w:rsidR="0056271A">
        <w:t xml:space="preserve"> werden die </w:t>
      </w:r>
      <w:r w:rsidR="006B22E3">
        <w:t>gemessenen Beschleunigungen</w:t>
      </w:r>
      <w:r w:rsidR="0056271A">
        <w:t xml:space="preserve"> maximal, was zu einer höheren Präzision</w:t>
      </w:r>
      <w:r w:rsidR="006B22E3">
        <w:t xml:space="preserve"> der Messung</w:t>
      </w:r>
      <w:r w:rsidR="0056271A">
        <w:t xml:space="preserve"> führt. Mitunter lohnt sich ein Vergleich der einzelnen </w:t>
      </w:r>
      <w:r w:rsidR="00EF345E">
        <w:t>Sensorachsen</w:t>
      </w:r>
      <w:r w:rsidR="0056271A">
        <w:t xml:space="preserve">, da die Sensoren in </w:t>
      </w:r>
      <w:r w:rsidR="00EF345E">
        <w:t>den</w:t>
      </w:r>
      <w:r w:rsidR="0056271A">
        <w:t xml:space="preserve"> verschiedenen </w:t>
      </w:r>
      <w:r w:rsidR="00EF345E">
        <w:t>Koordinatenachsen</w:t>
      </w:r>
      <w:r w:rsidR="0056271A">
        <w:t xml:space="preserve"> unterschiedlich präzise messen. Die Benennung und Ausrichtung der Koordinatenachsen sind dabei geräteabhängig. </w:t>
      </w:r>
    </w:p>
    <w:p w14:paraId="011B3B77" w14:textId="70969CE7" w:rsidR="00C76541" w:rsidRDefault="00DE5C98" w:rsidP="00082458">
      <w:pPr>
        <w:jc w:val="both"/>
      </w:pPr>
      <w:r>
        <w:t xml:space="preserve">Bei Probemessungen </w:t>
      </w:r>
      <w:r w:rsidR="005E5BCE">
        <w:t xml:space="preserve">für die Seilschwingungen der Aufzugskabine </w:t>
      </w:r>
      <w:r>
        <w:t xml:space="preserve">hat sich ergeben, dass eine </w:t>
      </w:r>
      <w:r w:rsidR="005E5BCE">
        <w:t>Befestigung</w:t>
      </w:r>
      <w:r>
        <w:t xml:space="preserve"> des Telefons an der Wand des Aufzuges </w:t>
      </w:r>
      <w:r w:rsidR="006C2FC8">
        <w:t xml:space="preserve">sinnvoll </w:t>
      </w:r>
      <w:r>
        <w:t>ist, da der Boden</w:t>
      </w:r>
      <w:r w:rsidR="00B62D54">
        <w:t>belag des Aufzugs</w:t>
      </w:r>
      <w:r>
        <w:t xml:space="preserve"> messbare </w:t>
      </w:r>
      <w:r w:rsidR="0056271A">
        <w:t>Eigens</w:t>
      </w:r>
      <w:r>
        <w:t>chwingungen verursacht.</w:t>
      </w:r>
      <w:r w:rsidR="00B62D54">
        <w:t xml:space="preserve"> Dies könn</w:t>
      </w:r>
      <w:r w:rsidR="0059322D">
        <w:t>t</w:t>
      </w:r>
      <w:r w:rsidR="00B62D54">
        <w:t xml:space="preserve">en die Studierenden in einem </w:t>
      </w:r>
      <w:r w:rsidR="0059322D">
        <w:t>eigenen Teilexperiment gezielt untersuchen.</w:t>
      </w:r>
      <w:r>
        <w:t xml:space="preserve"> </w:t>
      </w:r>
      <w:r w:rsidR="00C76541">
        <w:t xml:space="preserve"> Bei der Wahl des Aufzugs ist explizit darauf zu achten, dass die Aufzugkabine auch tatsächlich an einem Seil hängt und nicht einem anderen Funktionsprinzip folgt.</w:t>
      </w:r>
    </w:p>
    <w:p w14:paraId="200C0887" w14:textId="66E350E8" w:rsidR="00581446" w:rsidRDefault="00EF345E" w:rsidP="003228E1">
      <w:pPr>
        <w:spacing w:after="120"/>
        <w:jc w:val="both"/>
      </w:pPr>
      <w:r>
        <w:t xml:space="preserve">Bei den Messungen sind zwingend die Sicherheitshinweise im Aufgabendokument zu beachten. Unter keinen Umständen darf während einer Aufzugfahrt gesprungen werden, weil sich der Aufzug sonst verkeilen könnte. </w:t>
      </w:r>
      <w:r w:rsidR="0005769C">
        <w:t>Die Messungen sollten</w:t>
      </w:r>
      <w:r>
        <w:t xml:space="preserve"> daher immer nur dann durchgeführt werden, wenn sich der Aufzug fest auf einer Etage befindet. Es empfiehlt</w:t>
      </w:r>
      <w:r w:rsidR="004226C5">
        <w:t xml:space="preserve"> sich dabei, die Messungen bei g</w:t>
      </w:r>
      <w:r w:rsidR="0005769C">
        <w:t xml:space="preserve">eschlossener Kabine </w:t>
      </w:r>
      <w:r w:rsidR="004226C5">
        <w:t>durchzuführen</w:t>
      </w:r>
      <w:r w:rsidR="0005769C">
        <w:t xml:space="preserve">, um Störungen durch den </w:t>
      </w:r>
      <w:r w:rsidR="004226C5">
        <w:t xml:space="preserve">automatischen </w:t>
      </w:r>
      <w:r w:rsidR="0005769C">
        <w:t xml:space="preserve">Türmechanismus </w:t>
      </w:r>
      <w:r w:rsidR="00532E61">
        <w:t>auszuschließen</w:t>
      </w:r>
      <w:r w:rsidR="0005769C">
        <w:t>.</w:t>
      </w:r>
    </w:p>
    <w:p w14:paraId="6BC4CF27" w14:textId="20DE0DC1" w:rsidR="00581446" w:rsidRDefault="00581446" w:rsidP="003228E1">
      <w:pPr>
        <w:spacing w:after="120"/>
        <w:jc w:val="both"/>
      </w:pPr>
      <w:r>
        <w:t xml:space="preserve">Je Etage sollten mehrere Schwingungsvorgänge </w:t>
      </w:r>
      <w:r w:rsidR="00534C89">
        <w:t xml:space="preserve">erfasst werden, da der </w:t>
      </w:r>
      <w:proofErr w:type="gramStart"/>
      <w:r w:rsidR="00534C89">
        <w:t>Schwingungsvorgang relativ</w:t>
      </w:r>
      <w:proofErr w:type="gramEnd"/>
      <w:r w:rsidR="00534C89">
        <w:t xml:space="preserve"> stark gedämpft wird, für die Datenauswertung also im Anschluss je Schwingungsvorgang nur wenige Messdaten</w:t>
      </w:r>
      <w:r w:rsidR="007E2D83">
        <w:t xml:space="preserve"> </w:t>
      </w:r>
      <w:r w:rsidR="000A27C1">
        <w:t>vorliegen</w:t>
      </w:r>
      <w:r w:rsidR="007E2D83">
        <w:t xml:space="preserve"> (je nach Sampling-Rate des Smartphones unter 200 Messpunkte)</w:t>
      </w:r>
      <w:r w:rsidR="000A27C1">
        <w:t xml:space="preserve">. Die Daten mehrerer Schwingungsvorgänge können dann wahlweise </w:t>
      </w:r>
      <w:r w:rsidR="006A1A25">
        <w:t xml:space="preserve">einzeln ausgewertet und dann und je Etage die </w:t>
      </w:r>
      <w:r w:rsidR="006A1A25">
        <w:lastRenderedPageBreak/>
        <w:t xml:space="preserve">bestimmten Frequenzen gemittelt werden oder aber die Schwingungsvorgänge werden in einer Datendatei zusammengefasst und zusammen </w:t>
      </w:r>
      <w:r w:rsidR="002C7944">
        <w:t>dem Fourier-Transformations-Algorithmus übergeben. Im letzte</w:t>
      </w:r>
      <w:r w:rsidR="00353EA7">
        <w:t>re</w:t>
      </w:r>
      <w:r w:rsidR="002C7944">
        <w:t xml:space="preserve">n Fall </w:t>
      </w:r>
      <w:r w:rsidR="00601668">
        <w:t xml:space="preserve">ist der zur Schwingung gehörende Peak im Frequenzspektrum </w:t>
      </w:r>
      <w:r w:rsidR="00AB50DD">
        <w:t xml:space="preserve">besser erkennbar, allerdings muss darauf geachtet werden, dass </w:t>
      </w:r>
      <w:r w:rsidR="006A1D80">
        <w:t>es zwischen dem letzten Datenpunkt der ersten und dem ersten Datenpunkt der zweiten Messung (und zwischen dem letzten Datenpunkt der zweiten und dem ersten Datenpunkt der dritten Messung) keinen großen Shift gibt, da dies die Fourier-Transformation verzerrt.</w:t>
      </w:r>
      <w:r w:rsidR="00D14099">
        <w:t xml:space="preserve"> </w:t>
      </w:r>
    </w:p>
    <w:p w14:paraId="4F713E31" w14:textId="77777777" w:rsidR="002A4833" w:rsidRDefault="0019355C" w:rsidP="003228E1">
      <w:pPr>
        <w:spacing w:after="120"/>
        <w:jc w:val="both"/>
      </w:pPr>
      <w:r>
        <w:t>Für die Messung der Seillänge je Etage können unterschiedliche Methoden angewandt werden. In allen Fällen ist d</w:t>
      </w:r>
      <w:r w:rsidR="000656CB">
        <w:t xml:space="preserve">er Höhenunterschied zwischen den einzelnen Etagen (diese können im gleichen Gebäude verschieden sein!) und </w:t>
      </w:r>
      <w:r w:rsidR="002A4833">
        <w:t>jener</w:t>
      </w:r>
      <w:r w:rsidR="000656CB">
        <w:t xml:space="preserve"> Offset</w:t>
      </w:r>
      <w:r w:rsidR="002A4833">
        <w:t xml:space="preserve"> zu bestimmen, der dadurch entsteht, dass die Umlenkrolle des Seils auf der obersten Etage nicht direkt über der Aufzugkabine ist. Die Bestimmung der einzelnen Etagenhöhen ist z. B. möglich durch</w:t>
      </w:r>
    </w:p>
    <w:p w14:paraId="0BC6F871" w14:textId="5710D2B1" w:rsidR="0019355C" w:rsidRDefault="002A4833" w:rsidP="002A4833">
      <w:pPr>
        <w:pStyle w:val="ListParagraph"/>
        <w:numPr>
          <w:ilvl w:val="0"/>
          <w:numId w:val="19"/>
        </w:numPr>
        <w:spacing w:after="120"/>
        <w:jc w:val="both"/>
      </w:pPr>
      <w:r>
        <w:t>das Messen der Stufenhöhen im Treppenhaus und das Zählen der Anzahl der Stufen;</w:t>
      </w:r>
    </w:p>
    <w:p w14:paraId="6051FC94" w14:textId="0F637646" w:rsidR="002A4833" w:rsidRDefault="002A4833" w:rsidP="002A4833">
      <w:pPr>
        <w:pStyle w:val="ListParagraph"/>
        <w:numPr>
          <w:ilvl w:val="0"/>
          <w:numId w:val="19"/>
        </w:numPr>
        <w:spacing w:after="120"/>
        <w:jc w:val="both"/>
      </w:pPr>
      <w:r>
        <w:t xml:space="preserve">das </w:t>
      </w:r>
      <w:r w:rsidR="00552D28">
        <w:t>Messen einer Fahrstuhlfahrt zwischen den Etagen mit dem Beschleunigungssensor und das bestimmen der zurückgelegten Wegstrecke durch zweifache Integration der Beschleunigungsdaten</w:t>
      </w:r>
      <w:r w:rsidR="00692269">
        <w:t>;</w:t>
      </w:r>
    </w:p>
    <w:p w14:paraId="1E319ECD" w14:textId="0FBA5933" w:rsidR="00552D28" w:rsidRDefault="00552D28" w:rsidP="002A4833">
      <w:pPr>
        <w:pStyle w:val="ListParagraph"/>
        <w:numPr>
          <w:ilvl w:val="0"/>
          <w:numId w:val="19"/>
        </w:numPr>
        <w:spacing w:after="120"/>
        <w:jc w:val="both"/>
      </w:pPr>
      <w:r>
        <w:t>das Bestimmen des Höhenunterschieds anhand des Luftdruckunterschieds, sofern das Smartphone über ein Barometer verfügt;</w:t>
      </w:r>
    </w:p>
    <w:p w14:paraId="2D2FEA28" w14:textId="49BBE834" w:rsidR="00552D28" w:rsidRDefault="00692269" w:rsidP="00082458">
      <w:pPr>
        <w:pStyle w:val="ListParagraph"/>
        <w:numPr>
          <w:ilvl w:val="0"/>
          <w:numId w:val="19"/>
        </w:numPr>
        <w:spacing w:after="120"/>
        <w:jc w:val="both"/>
      </w:pPr>
      <w:r>
        <w:t>GPS-Messungen.</w:t>
      </w:r>
    </w:p>
    <w:p w14:paraId="575FB08F" w14:textId="7F17913B" w:rsidR="008D687B" w:rsidRDefault="00692269" w:rsidP="003228E1">
      <w:pPr>
        <w:spacing w:after="120"/>
        <w:jc w:val="both"/>
      </w:pPr>
      <w:r>
        <w:t xml:space="preserve">Die erste Methode dürfte in vielen Fällen die präzisesten Ergebnisse liefern. </w:t>
      </w:r>
      <w:r w:rsidR="00532E61">
        <w:t>Die meisten Luftdrucksensoren haben im Vergleich zum Beschleunigungssensoren in Telefonen eine langsamere Ausleserate und hohe Schwankungen der Messwerte auch in der Ruhelage, sodass die Messung</w:t>
      </w:r>
      <w:r w:rsidR="0029113D">
        <w:t>en</w:t>
      </w:r>
      <w:r w:rsidR="00532E61">
        <w:t xml:space="preserve"> </w:t>
      </w:r>
      <w:r w:rsidR="0029113D">
        <w:t xml:space="preserve">hiermit weniger präzise sind als mit den Beschleunigungssensoren </w:t>
      </w:r>
      <w:r w:rsidR="00532E61">
        <w:t>ist.</w:t>
      </w:r>
      <w:r w:rsidR="0005769C">
        <w:t xml:space="preserve"> </w:t>
      </w:r>
      <w:r w:rsidR="0029113D">
        <w:t>Im letzteren Fall</w:t>
      </w:r>
      <w:r w:rsidR="0005769C">
        <w:t xml:space="preserve"> sollte man die </w:t>
      </w:r>
      <w:r w:rsidR="00532303" w:rsidRPr="00082458">
        <w:t>Messung</w:t>
      </w:r>
      <w:r w:rsidR="0005769C">
        <w:t xml:space="preserve"> erst bei geschlossener Tür starten</w:t>
      </w:r>
      <w:r w:rsidR="00532E61">
        <w:t>,</w:t>
      </w:r>
      <w:r w:rsidR="0005769C">
        <w:t xml:space="preserve"> um </w:t>
      </w:r>
      <w:r w:rsidR="00670885">
        <w:t>das Schließen der Türen n</w:t>
      </w:r>
      <w:r w:rsidR="0005769C">
        <w:t>icht mit aufzuzeichnen.</w:t>
      </w:r>
    </w:p>
    <w:p w14:paraId="523C9CDF" w14:textId="5A07234A" w:rsidR="00233436" w:rsidRPr="00817388" w:rsidRDefault="00233436" w:rsidP="003228E1">
      <w:pPr>
        <w:pStyle w:val="Heading2"/>
        <w:spacing w:before="0" w:after="120"/>
        <w:jc w:val="both"/>
        <w:rPr>
          <w:b/>
          <w:bCs/>
          <w:sz w:val="24"/>
          <w:szCs w:val="24"/>
        </w:rPr>
      </w:pPr>
      <w:r w:rsidRPr="00817388">
        <w:rPr>
          <w:b/>
          <w:bCs/>
          <w:sz w:val="24"/>
          <w:szCs w:val="24"/>
        </w:rPr>
        <w:t>Zur Übertragung der Daten auf den PC</w:t>
      </w:r>
    </w:p>
    <w:p w14:paraId="6CD6ABBA" w14:textId="1C43657E" w:rsidR="00D866E8" w:rsidRDefault="00D866E8" w:rsidP="003228E1">
      <w:pPr>
        <w:spacing w:after="120"/>
      </w:pPr>
      <w:r>
        <w:t>Zur Datenübertragung stehen im Wesentlichen drei Methoden zur Verfügung:</w:t>
      </w:r>
    </w:p>
    <w:p w14:paraId="428C2BFC" w14:textId="0B7E5624" w:rsidR="00D866E8" w:rsidRDefault="00D866E8" w:rsidP="006D393E">
      <w:pPr>
        <w:pStyle w:val="ListParagraph"/>
        <w:numPr>
          <w:ilvl w:val="0"/>
          <w:numId w:val="13"/>
        </w:numPr>
        <w:spacing w:after="120"/>
        <w:jc w:val="both"/>
      </w:pPr>
      <w:r>
        <w:t xml:space="preserve">Es wird die remote-Funktion von </w:t>
      </w:r>
      <w:proofErr w:type="spellStart"/>
      <w:r w:rsidR="00670885" w:rsidRPr="00082458">
        <w:rPr>
          <w:i/>
          <w:iCs/>
        </w:rPr>
        <w:t>phyphox</w:t>
      </w:r>
      <w:proofErr w:type="spellEnd"/>
      <w:r w:rsidR="00670885">
        <w:t xml:space="preserve"> </w:t>
      </w:r>
      <w:r>
        <w:t>benutzt. Hier werden die Smartphone-Daten (bei entsprechender Netzwerk-Verfügbarkeit) in Echtzeit auf den Computer übertragen. Auch ein ferngesteuertes Starten und Stoppen der Aufnahme ist so möglich.</w:t>
      </w:r>
    </w:p>
    <w:p w14:paraId="391BD215" w14:textId="4D6FAE50" w:rsidR="00284E5F" w:rsidRDefault="00D866E8" w:rsidP="006D393E">
      <w:pPr>
        <w:pStyle w:val="ListParagraph"/>
        <w:numPr>
          <w:ilvl w:val="0"/>
          <w:numId w:val="13"/>
        </w:numPr>
        <w:spacing w:after="120"/>
        <w:jc w:val="both"/>
      </w:pPr>
      <w:r>
        <w:t xml:space="preserve">Die Daten werden direkt per </w:t>
      </w:r>
      <w:r w:rsidR="00D86F4B">
        <w:t>E-Mail</w:t>
      </w:r>
      <w:r>
        <w:t xml:space="preserve">, Bluetooth, </w:t>
      </w:r>
      <w:proofErr w:type="spellStart"/>
      <w:r>
        <w:t>Airdrop</w:t>
      </w:r>
      <w:proofErr w:type="spellEnd"/>
      <w:r>
        <w:t>, etc. auf den Computer übertragen.</w:t>
      </w:r>
    </w:p>
    <w:p w14:paraId="3F663FDE" w14:textId="08BB6578" w:rsidR="006A4775" w:rsidRDefault="00D866E8" w:rsidP="006D393E">
      <w:pPr>
        <w:pStyle w:val="ListParagraph"/>
        <w:numPr>
          <w:ilvl w:val="0"/>
          <w:numId w:val="13"/>
        </w:numPr>
        <w:spacing w:after="120"/>
        <w:jc w:val="both"/>
      </w:pPr>
      <w:r w:rsidRPr="003228E1">
        <w:rPr>
          <w:i/>
          <w:iCs/>
        </w:rPr>
        <w:t>Nur für Android-Geräte sinnvoll</w:t>
      </w:r>
      <w:r>
        <w:t xml:space="preserve">: Die Daten werden zunächst auf dem Smartphone gespeichert. Da </w:t>
      </w:r>
      <w:proofErr w:type="spellStart"/>
      <w:r w:rsidR="0070014B" w:rsidRPr="00082458">
        <w:rPr>
          <w:i/>
          <w:iCs/>
        </w:rPr>
        <w:t>p</w:t>
      </w:r>
      <w:r w:rsidR="006A2E54" w:rsidRPr="00082458">
        <w:rPr>
          <w:i/>
          <w:iCs/>
        </w:rPr>
        <w:t>hyphox</w:t>
      </w:r>
      <w:proofErr w:type="spellEnd"/>
      <w:r>
        <w:t xml:space="preserve"> nicht direkt auf den internen Speicher zugreifen</w:t>
      </w:r>
      <w:r w:rsidR="00D86F4B">
        <w:t xml:space="preserve"> kann</w:t>
      </w:r>
      <w:r>
        <w:t xml:space="preserve">, </w:t>
      </w:r>
      <w:r w:rsidR="00D86F4B">
        <w:t xml:space="preserve">muss hierzu eine Dateiverwaltungsapp wie z. B. </w:t>
      </w:r>
      <w:proofErr w:type="spellStart"/>
      <w:r w:rsidR="00D86F4B">
        <w:t>TotalCommander</w:t>
      </w:r>
      <w:proofErr w:type="spellEnd"/>
      <w:r w:rsidR="00D86F4B">
        <w:t xml:space="preserve"> benutzt werden, die die Datei entgegennehmen und intern abspeichern kann. Die Datei kann anschließend z. B. per Datenkabel </w:t>
      </w:r>
      <w:r w:rsidR="0070014B">
        <w:t xml:space="preserve">oder E-Mail </w:t>
      </w:r>
      <w:r w:rsidR="00D86F4B">
        <w:t>übertragen werden.</w:t>
      </w:r>
    </w:p>
    <w:p w14:paraId="5C7C63B5" w14:textId="6D4A64BA" w:rsidR="00AF6A4A" w:rsidRPr="00817388" w:rsidRDefault="00544C38" w:rsidP="003228E1">
      <w:pPr>
        <w:pStyle w:val="Heading2"/>
        <w:spacing w:before="0" w:after="120"/>
        <w:jc w:val="both"/>
        <w:rPr>
          <w:b/>
          <w:bCs/>
          <w:sz w:val="24"/>
          <w:szCs w:val="24"/>
        </w:rPr>
      </w:pPr>
      <w:r w:rsidRPr="00817388">
        <w:rPr>
          <w:b/>
          <w:bCs/>
          <w:sz w:val="24"/>
          <w:szCs w:val="24"/>
        </w:rPr>
        <w:t>Zur Auswertung</w:t>
      </w:r>
    </w:p>
    <w:p w14:paraId="68C4DB55" w14:textId="631F499B" w:rsidR="00877CE1" w:rsidRPr="006817EC" w:rsidRDefault="006817EC" w:rsidP="003228E1">
      <w:pPr>
        <w:spacing w:after="120"/>
        <w:jc w:val="both"/>
      </w:pPr>
      <w:r>
        <w:t xml:space="preserve">Vor dem Fitten sind die Daten </w:t>
      </w:r>
      <w:r w:rsidR="00877CE1">
        <w:t>entsprechend aufzubereiten. Auf folgende Aspekte wird hingewiesen:</w:t>
      </w:r>
    </w:p>
    <w:p w14:paraId="3A2A23F9" w14:textId="095EFA98" w:rsidR="00877CE1" w:rsidRPr="004217A4" w:rsidRDefault="00877CE1" w:rsidP="003228E1">
      <w:pPr>
        <w:pStyle w:val="ListParagraph"/>
        <w:numPr>
          <w:ilvl w:val="0"/>
          <w:numId w:val="9"/>
        </w:numPr>
        <w:spacing w:after="120"/>
        <w:jc w:val="both"/>
      </w:pPr>
      <w:r w:rsidRPr="004217A4">
        <w:t xml:space="preserve">Aus dem Datensatz </w:t>
      </w:r>
      <w:r w:rsidR="005E5BCE">
        <w:t xml:space="preserve">der Schwingungen </w:t>
      </w:r>
      <w:r w:rsidR="008F5C5E">
        <w:t xml:space="preserve">müssen </w:t>
      </w:r>
      <w:r w:rsidRPr="004217A4">
        <w:t xml:space="preserve">die relevanten Daten </w:t>
      </w:r>
      <w:r w:rsidR="008F5C5E">
        <w:t xml:space="preserve">ausgewählt werden. Dabei </w:t>
      </w:r>
      <w:r w:rsidR="008F252F">
        <w:t xml:space="preserve">sind </w:t>
      </w:r>
      <w:r w:rsidR="008F5C5E">
        <w:t xml:space="preserve">die korrekte </w:t>
      </w:r>
      <w:r w:rsidR="008F252F">
        <w:t xml:space="preserve">Koordinatenachse </w:t>
      </w:r>
      <w:r w:rsidR="008F5C5E">
        <w:t xml:space="preserve">und </w:t>
      </w:r>
      <w:r w:rsidR="00E748D8">
        <w:t>nur die Zeiträume</w:t>
      </w:r>
      <w:r w:rsidR="008F252F">
        <w:t xml:space="preserve"> zu wählen</w:t>
      </w:r>
      <w:r w:rsidR="00E748D8">
        <w:t xml:space="preserve">, in denen </w:t>
      </w:r>
      <w:r w:rsidR="008F252F">
        <w:t xml:space="preserve">die </w:t>
      </w:r>
      <w:r w:rsidR="00532E61">
        <w:t>b</w:t>
      </w:r>
      <w:r w:rsidR="00E748D8">
        <w:t xml:space="preserve">eabsichtigte </w:t>
      </w:r>
      <w:r w:rsidR="00656D4C">
        <w:t>Schwingung erfolgte</w:t>
      </w:r>
      <w:r w:rsidR="00E748D8">
        <w:t>.</w:t>
      </w:r>
      <w:r w:rsidR="00656D4C">
        <w:t xml:space="preserve"> Andernfalls beeinflussen andere Artefakte (z. B. das Bewegen des Smartphones beim Starten/Stoppen der Datenaufnahme) die Ergebnisse.</w:t>
      </w:r>
    </w:p>
    <w:p w14:paraId="6563E736" w14:textId="34A94B1D" w:rsidR="00C76541" w:rsidRDefault="00877CE1" w:rsidP="003228E1">
      <w:pPr>
        <w:pStyle w:val="ListParagraph"/>
        <w:numPr>
          <w:ilvl w:val="0"/>
          <w:numId w:val="9"/>
        </w:numPr>
        <w:spacing w:after="120"/>
        <w:jc w:val="both"/>
      </w:pPr>
      <w:r w:rsidRPr="004217A4">
        <w:t xml:space="preserve">Bei Verwendung der Beschleunigungssensoren </w:t>
      </w:r>
      <w:r w:rsidR="00E748D8">
        <w:t>mit</w:t>
      </w:r>
      <w:r w:rsidR="003228E1">
        <w:t xml:space="preserve"> </w:t>
      </w:r>
      <m:oMath>
        <m:r>
          <w:rPr>
            <w:rFonts w:ascii="Cambria Math" w:hAnsi="Cambria Math"/>
          </w:rPr>
          <m:t>g</m:t>
        </m:r>
      </m:oMath>
      <w:r w:rsidR="00E748D8">
        <w:t xml:space="preserve"> sollte</w:t>
      </w:r>
      <w:r w:rsidRPr="004217A4">
        <w:t xml:space="preserve"> </w:t>
      </w:r>
      <w:r w:rsidR="00E748D8">
        <w:t xml:space="preserve">die Erdbeschleunigung aus den Daten herausgerechnet werden. Hierbei kann man die Ausrichtung des Smartphones </w:t>
      </w:r>
      <w:proofErr w:type="gramStart"/>
      <w:r w:rsidR="00E748D8">
        <w:t>nochmal überprüfen</w:t>
      </w:r>
      <w:proofErr w:type="gramEnd"/>
      <w:r w:rsidR="00E748D8">
        <w:t xml:space="preserve"> und ggf. auch Komponenten anderer </w:t>
      </w:r>
      <w:r w:rsidR="00850DCF">
        <w:t xml:space="preserve">Koordinatenachsen </w:t>
      </w:r>
      <w:r w:rsidR="00E748D8">
        <w:t>in die Beschreibung der Schwingung mit einbeziehen.</w:t>
      </w:r>
    </w:p>
    <w:p w14:paraId="2E521958" w14:textId="270E1FDC" w:rsidR="00C76541" w:rsidRDefault="006D3CEB" w:rsidP="00082458">
      <w:pPr>
        <w:pStyle w:val="ListParagraph"/>
        <w:numPr>
          <w:ilvl w:val="0"/>
          <w:numId w:val="9"/>
        </w:numPr>
        <w:spacing w:after="120"/>
        <w:jc w:val="both"/>
      </w:pPr>
      <w:r>
        <w:lastRenderedPageBreak/>
        <w:t>Zur Ermittlung der Seillänge muss die Länge des Seils über der Kabine im obersten Stockwerk bis zur Umlenkrolle geschätzt werden.</w:t>
      </w:r>
      <w:r w:rsidR="00850DCF">
        <w:t xml:space="preserve"> </w:t>
      </w:r>
    </w:p>
    <w:p w14:paraId="711E2D90" w14:textId="40B0A4D1" w:rsidR="001B4063" w:rsidRDefault="001B4063" w:rsidP="00C76541">
      <w:pPr>
        <w:spacing w:after="120"/>
        <w:jc w:val="both"/>
      </w:pPr>
      <w:r>
        <w:t>Bei</w:t>
      </w:r>
      <w:r w:rsidR="004217A4">
        <w:t xml:space="preserve"> der</w:t>
      </w:r>
      <w:r>
        <w:t xml:space="preserve"> </w:t>
      </w:r>
      <w:r w:rsidR="00FD69BD">
        <w:t xml:space="preserve">Anwendung </w:t>
      </w:r>
      <w:r>
        <w:t xml:space="preserve">der </w:t>
      </w:r>
      <w:r w:rsidR="00FD69BD">
        <w:t xml:space="preserve">Fourier-Transformation (im Python-Skript) </w:t>
      </w:r>
      <w:r w:rsidR="00D231E6">
        <w:t>sind folgende Dinge zu beachten</w:t>
      </w:r>
      <w:r>
        <w:t>:</w:t>
      </w:r>
    </w:p>
    <w:p w14:paraId="1B2C7198" w14:textId="15E43054" w:rsidR="001B4063" w:rsidRDefault="008D5B6A" w:rsidP="003228E1">
      <w:pPr>
        <w:pStyle w:val="ListParagraph"/>
        <w:numPr>
          <w:ilvl w:val="0"/>
          <w:numId w:val="11"/>
        </w:numPr>
        <w:spacing w:after="120"/>
        <w:jc w:val="both"/>
      </w:pPr>
      <w:r>
        <w:t xml:space="preserve">Die Dauer einer Schwingung ist relativ kurz, womit </w:t>
      </w:r>
      <w:r w:rsidR="00E07145">
        <w:t xml:space="preserve">je Sprung </w:t>
      </w:r>
      <w:r>
        <w:t xml:space="preserve">nur wenig </w:t>
      </w:r>
      <w:r w:rsidR="00E07145">
        <w:t xml:space="preserve">Perioden der Oszillation </w:t>
      </w:r>
      <w:proofErr w:type="gramStart"/>
      <w:r>
        <w:t>analysiert</w:t>
      </w:r>
      <w:proofErr w:type="gramEnd"/>
      <w:r>
        <w:t xml:space="preserve"> werden</w:t>
      </w:r>
      <w:r w:rsidR="00E07145">
        <w:t xml:space="preserve"> können</w:t>
      </w:r>
      <w:r>
        <w:t>.</w:t>
      </w:r>
    </w:p>
    <w:p w14:paraId="027BECC4" w14:textId="247260CE" w:rsidR="008D5B6A" w:rsidRPr="001B4063" w:rsidRDefault="008D5B6A" w:rsidP="003228E1">
      <w:pPr>
        <w:pStyle w:val="ListParagraph"/>
        <w:numPr>
          <w:ilvl w:val="0"/>
          <w:numId w:val="11"/>
        </w:numPr>
        <w:spacing w:after="120"/>
        <w:jc w:val="both"/>
      </w:pPr>
      <w:r>
        <w:t>Die Verwendung mehrerer Sprünge als ein Signal kann zu einer Verbreiterung des möglichen Frequenzspektrums für die Aufzugsfahrt führen.</w:t>
      </w:r>
    </w:p>
    <w:p w14:paraId="3D055E72" w14:textId="6E1ED1D1" w:rsidR="001B4063" w:rsidRDefault="008D5B6A" w:rsidP="003228E1">
      <w:pPr>
        <w:pStyle w:val="ListParagraph"/>
        <w:numPr>
          <w:ilvl w:val="0"/>
          <w:numId w:val="11"/>
        </w:numPr>
        <w:spacing w:after="120"/>
        <w:jc w:val="both"/>
      </w:pPr>
      <w:r>
        <w:t>Die Verwendung eines Gauß</w:t>
      </w:r>
      <w:r w:rsidR="00F91A55">
        <w:t>-</w:t>
      </w:r>
      <w:proofErr w:type="spellStart"/>
      <w:r w:rsidR="00F91A55">
        <w:t>F</w:t>
      </w:r>
      <w:r>
        <w:t>its</w:t>
      </w:r>
      <w:proofErr w:type="spellEnd"/>
      <w:r>
        <w:t xml:space="preserve"> kann die Ermittlung eines Mittelwerts für die </w:t>
      </w:r>
      <w:r w:rsidR="006D3CEB">
        <w:t>Frequenz der Aufzugsschwingung ermöglichen. Für den Fit muss eventuell der Frequenzbereich auf eine gewisse Breite eingeengt werden.</w:t>
      </w:r>
    </w:p>
    <w:p w14:paraId="0232E354" w14:textId="4B3AEE0A" w:rsidR="006D3CEB" w:rsidRDefault="006D3CEB" w:rsidP="003228E1">
      <w:pPr>
        <w:pStyle w:val="ListParagraph"/>
        <w:numPr>
          <w:ilvl w:val="0"/>
          <w:numId w:val="11"/>
        </w:numPr>
        <w:spacing w:after="120"/>
        <w:jc w:val="both"/>
      </w:pPr>
      <w:r>
        <w:t xml:space="preserve">Zur erfolgreichen Durchführung </w:t>
      </w:r>
      <w:r w:rsidR="00532E61">
        <w:t>eines</w:t>
      </w:r>
      <w:r>
        <w:t xml:space="preserve"> </w:t>
      </w:r>
      <w:r w:rsidR="00532E61">
        <w:t>Gau</w:t>
      </w:r>
      <w:r w:rsidR="00F91A55">
        <w:t>ß-</w:t>
      </w:r>
      <w:proofErr w:type="spellStart"/>
      <w:r w:rsidR="00F91A55">
        <w:t>F</w:t>
      </w:r>
      <w:r w:rsidR="00532E61">
        <w:t>its</w:t>
      </w:r>
      <w:proofErr w:type="spellEnd"/>
      <w:r>
        <w:t xml:space="preserve"> muss in den </w:t>
      </w:r>
      <w:r w:rsidR="00F91A55" w:rsidRPr="00082458">
        <w:rPr>
          <w:i/>
          <w:iCs/>
        </w:rPr>
        <w:t>i</w:t>
      </w:r>
      <w:r w:rsidRPr="00082458">
        <w:rPr>
          <w:i/>
          <w:iCs/>
        </w:rPr>
        <w:t xml:space="preserve">nitial </w:t>
      </w:r>
      <w:proofErr w:type="spellStart"/>
      <w:r w:rsidR="00F91A55" w:rsidRPr="00082458">
        <w:rPr>
          <w:i/>
          <w:iCs/>
        </w:rPr>
        <w:t>g</w:t>
      </w:r>
      <w:r w:rsidRPr="00082458">
        <w:rPr>
          <w:i/>
          <w:iCs/>
        </w:rPr>
        <w:t>uesses</w:t>
      </w:r>
      <w:proofErr w:type="spellEnd"/>
      <w:r>
        <w:t xml:space="preserve"> ein Wert für den Mittelwert angegeben werden, der in dem untersuchten Intervall liegt.</w:t>
      </w:r>
    </w:p>
    <w:p w14:paraId="55519E17" w14:textId="2ECAE068" w:rsidR="000B5B8F" w:rsidRDefault="000B5B8F" w:rsidP="003228E1">
      <w:pPr>
        <w:pStyle w:val="ListParagraph"/>
        <w:numPr>
          <w:ilvl w:val="0"/>
          <w:numId w:val="11"/>
        </w:numPr>
        <w:spacing w:after="120"/>
        <w:jc w:val="both"/>
      </w:pPr>
      <w:r>
        <w:t xml:space="preserve">Die Halbwertsbreite oder </w:t>
      </w:r>
      <w:r w:rsidR="00D20D66">
        <w:t xml:space="preserve">die Standardabweichung </w:t>
      </w:r>
      <w:proofErr w:type="spellStart"/>
      <w:r w:rsidR="00D20D66">
        <w:t>s</w:t>
      </w:r>
      <w:r>
        <w:t>igma</w:t>
      </w:r>
      <w:proofErr w:type="spellEnd"/>
      <w:r>
        <w:t xml:space="preserve"> können zur Beschreibung der Messunsicherheit der Frequenzmittelwerte herangezogen werden</w:t>
      </w:r>
    </w:p>
    <w:p w14:paraId="735FABDC" w14:textId="71D757A6" w:rsidR="00F314CB" w:rsidRDefault="00F314CB" w:rsidP="003228E1">
      <w:pPr>
        <w:pStyle w:val="Heading2"/>
        <w:spacing w:before="0" w:after="120"/>
        <w:jc w:val="both"/>
        <w:rPr>
          <w:rFonts w:eastAsia="Times New Roman"/>
          <w:b/>
          <w:bCs/>
          <w:sz w:val="24"/>
          <w:szCs w:val="24"/>
        </w:rPr>
      </w:pPr>
      <w:r>
        <w:rPr>
          <w:rFonts w:eastAsia="Times New Roman"/>
          <w:b/>
          <w:bCs/>
          <w:sz w:val="24"/>
          <w:szCs w:val="24"/>
        </w:rPr>
        <w:t xml:space="preserve">Zu erwartende </w:t>
      </w:r>
      <w:r w:rsidRPr="00F314CB">
        <w:rPr>
          <w:rFonts w:eastAsia="Times New Roman"/>
          <w:b/>
          <w:bCs/>
          <w:sz w:val="24"/>
          <w:szCs w:val="24"/>
        </w:rPr>
        <w:t>Ergebnisse</w:t>
      </w:r>
    </w:p>
    <w:p w14:paraId="0E0686DA" w14:textId="16F5848B" w:rsidR="00F314CB" w:rsidRPr="00EB1332" w:rsidRDefault="004453F3" w:rsidP="003228E1">
      <w:pPr>
        <w:spacing w:after="120"/>
        <w:jc w:val="both"/>
        <w:rPr>
          <w:color w:val="000000" w:themeColor="text1"/>
        </w:rPr>
      </w:pPr>
      <w:r>
        <w:rPr>
          <w:color w:val="000000" w:themeColor="text1"/>
        </w:rPr>
        <w:t>Im Folgenden wird exemplarisch das Vorgehen und die Ergebnisse für eine</w:t>
      </w:r>
      <w:r w:rsidR="00797699">
        <w:rPr>
          <w:color w:val="000000" w:themeColor="text1"/>
        </w:rPr>
        <w:t xml:space="preserve">n Aufzug in einem vierstöckigen Gebäude beschrieben. </w:t>
      </w:r>
      <w:r w:rsidR="00C74238" w:rsidRPr="00EB1332">
        <w:rPr>
          <w:color w:val="000000" w:themeColor="text1"/>
        </w:rPr>
        <w:t>Die Bestimmung der Seil</w:t>
      </w:r>
      <w:r w:rsidR="00A43875">
        <w:rPr>
          <w:color w:val="000000" w:themeColor="text1"/>
        </w:rPr>
        <w:t>länge</w:t>
      </w:r>
      <w:r w:rsidR="00C74238" w:rsidRPr="00EB1332">
        <w:rPr>
          <w:color w:val="000000" w:themeColor="text1"/>
        </w:rPr>
        <w:t xml:space="preserve"> </w:t>
      </w:r>
      <w:r w:rsidR="00797699">
        <w:rPr>
          <w:color w:val="000000" w:themeColor="text1"/>
        </w:rPr>
        <w:t>erfolgte</w:t>
      </w:r>
      <w:r w:rsidR="00C74238" w:rsidRPr="00EB1332">
        <w:rPr>
          <w:color w:val="000000" w:themeColor="text1"/>
        </w:rPr>
        <w:t xml:space="preserve"> über die Bestimmung der zurückgelegten Strecken via Beschleunigungssensor. Dazu </w:t>
      </w:r>
      <w:r w:rsidR="00797699" w:rsidRPr="00EB1332">
        <w:rPr>
          <w:color w:val="000000" w:themeColor="text1"/>
        </w:rPr>
        <w:t>w</w:t>
      </w:r>
      <w:r w:rsidR="00797699">
        <w:rPr>
          <w:color w:val="000000" w:themeColor="text1"/>
        </w:rPr>
        <w:t>u</w:t>
      </w:r>
      <w:r w:rsidR="00797699" w:rsidRPr="00EB1332">
        <w:rPr>
          <w:color w:val="000000" w:themeColor="text1"/>
        </w:rPr>
        <w:t xml:space="preserve">rden </w:t>
      </w:r>
      <w:r w:rsidR="00C74238" w:rsidRPr="00EB1332">
        <w:rPr>
          <w:color w:val="000000" w:themeColor="text1"/>
        </w:rPr>
        <w:t xml:space="preserve">die Beschleunigungswerte der entsprechenden Aufzugsfahrten zweimal integriert. Für die Strecke vom 1. </w:t>
      </w:r>
      <w:r w:rsidR="00532E61">
        <w:rPr>
          <w:color w:val="000000" w:themeColor="text1"/>
        </w:rPr>
        <w:t>b</w:t>
      </w:r>
      <w:r w:rsidR="00C74238" w:rsidRPr="00EB1332">
        <w:rPr>
          <w:color w:val="000000" w:themeColor="text1"/>
        </w:rPr>
        <w:t xml:space="preserve">is 4. Stock erhält man so eine Strecke von 11,1 m. Hinzu muss noch der Abstand zwischen </w:t>
      </w:r>
      <w:r w:rsidR="00B30B95" w:rsidRPr="00082458">
        <w:rPr>
          <w:color w:val="000000" w:themeColor="text1"/>
        </w:rPr>
        <w:t>der Umlenk</w:t>
      </w:r>
      <w:r w:rsidR="00B30B95" w:rsidRPr="00B30B95">
        <w:rPr>
          <w:color w:val="000000" w:themeColor="text1"/>
        </w:rPr>
        <w:t>rolle</w:t>
      </w:r>
      <w:r w:rsidR="00B30B95" w:rsidRPr="00EB1332">
        <w:rPr>
          <w:color w:val="000000" w:themeColor="text1"/>
        </w:rPr>
        <w:t xml:space="preserve"> </w:t>
      </w:r>
      <w:r w:rsidR="00C74238" w:rsidRPr="00EB1332">
        <w:rPr>
          <w:color w:val="000000" w:themeColor="text1"/>
        </w:rPr>
        <w:t>und der Kabine</w:t>
      </w:r>
      <w:r w:rsidR="00B30B95">
        <w:rPr>
          <w:color w:val="000000" w:themeColor="text1"/>
        </w:rPr>
        <w:t xml:space="preserve"> in der obersten Etage</w:t>
      </w:r>
      <w:r w:rsidR="00C74238" w:rsidRPr="00EB1332">
        <w:rPr>
          <w:color w:val="000000" w:themeColor="text1"/>
        </w:rPr>
        <w:t xml:space="preserve"> </w:t>
      </w:r>
      <w:r w:rsidR="00274EAA" w:rsidRPr="00EB1332">
        <w:rPr>
          <w:color w:val="000000" w:themeColor="text1"/>
        </w:rPr>
        <w:t>summiert werden, d</w:t>
      </w:r>
      <w:r w:rsidR="004C6583">
        <w:rPr>
          <w:color w:val="000000" w:themeColor="text1"/>
        </w:rPr>
        <w:t>er</w:t>
      </w:r>
      <w:r w:rsidR="00274EAA" w:rsidRPr="00EB1332">
        <w:rPr>
          <w:color w:val="000000" w:themeColor="text1"/>
        </w:rPr>
        <w:t xml:space="preserve"> auf 0,5 m geschätzt </w:t>
      </w:r>
      <w:r w:rsidR="004C6583">
        <w:rPr>
          <w:color w:val="000000" w:themeColor="text1"/>
        </w:rPr>
        <w:t>wurde</w:t>
      </w:r>
      <w:r w:rsidR="00274EAA" w:rsidRPr="00EB1332">
        <w:rPr>
          <w:color w:val="000000" w:themeColor="text1"/>
        </w:rPr>
        <w:t>.</w:t>
      </w:r>
    </w:p>
    <w:p w14:paraId="1EB44981" w14:textId="1553DF0C" w:rsidR="00B86C14" w:rsidRDefault="00DA17B9" w:rsidP="00B86C14">
      <w:pPr>
        <w:keepNext/>
        <w:spacing w:after="120"/>
        <w:jc w:val="both"/>
      </w:pPr>
      <w:r w:rsidRPr="00DA17B9">
        <w:rPr>
          <w:noProof/>
        </w:rPr>
        <w:drawing>
          <wp:inline distT="0" distB="0" distL="0" distR="0" wp14:anchorId="4DA08FCC" wp14:editId="4D5DE8B1">
            <wp:extent cx="3778674" cy="2054304"/>
            <wp:effectExtent l="0" t="0" r="0" b="317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08635" cy="2070593"/>
                    </a:xfrm>
                    <a:prstGeom prst="rect">
                      <a:avLst/>
                    </a:prstGeom>
                  </pic:spPr>
                </pic:pic>
              </a:graphicData>
            </a:graphic>
          </wp:inline>
        </w:drawing>
      </w:r>
    </w:p>
    <w:p w14:paraId="657AAC37" w14:textId="23744008" w:rsidR="00C74238" w:rsidRPr="00EB1332" w:rsidRDefault="00B86C14" w:rsidP="00B86C14">
      <w:pPr>
        <w:pStyle w:val="Caption"/>
        <w:jc w:val="both"/>
        <w:rPr>
          <w:color w:val="000000" w:themeColor="text1"/>
        </w:rPr>
      </w:pPr>
      <w:r>
        <w:t xml:space="preserve">Abbildung </w:t>
      </w:r>
      <w:fldSimple w:instr=" SEQ Abbildung \* ARABIC ">
        <w:r w:rsidR="00744011">
          <w:rPr>
            <w:noProof/>
          </w:rPr>
          <w:t>1</w:t>
        </w:r>
      </w:fldSimple>
      <w:r>
        <w:t xml:space="preserve"> Integration der Beschleunigun</w:t>
      </w:r>
      <w:r w:rsidR="004C6583">
        <w:t>g</w:t>
      </w:r>
      <w:r>
        <w:t>swerte einer Aufzugsfahrt vom 1. bis zum 4. Stockwerk</w:t>
      </w:r>
    </w:p>
    <w:p w14:paraId="6C06D724" w14:textId="1713A2FA" w:rsidR="00274EAA" w:rsidRPr="00EB1332" w:rsidRDefault="00041B6A" w:rsidP="003228E1">
      <w:pPr>
        <w:spacing w:after="120"/>
        <w:jc w:val="both"/>
        <w:rPr>
          <w:rFonts w:eastAsiaTheme="minorEastAsia"/>
          <w:color w:val="000000" w:themeColor="text1"/>
        </w:rPr>
      </w:pPr>
      <w:r w:rsidRPr="00EB1332">
        <w:rPr>
          <w:color w:val="000000" w:themeColor="text1"/>
        </w:rPr>
        <w:t xml:space="preserve">Durch die </w:t>
      </w:r>
      <w:r w:rsidR="008E20EB">
        <w:rPr>
          <w:color w:val="000000" w:themeColor="text1"/>
        </w:rPr>
        <w:t xml:space="preserve">Abtastrate des Smartphones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s</m:t>
            </m:r>
          </m:sub>
        </m:sSub>
      </m:oMath>
      <w:r w:rsidR="008E20EB">
        <w:rPr>
          <w:color w:val="000000" w:themeColor="text1"/>
        </w:rPr>
        <w:t xml:space="preserve"> </w:t>
      </w:r>
      <w:r w:rsidR="00CB3965">
        <w:rPr>
          <w:color w:val="000000" w:themeColor="text1"/>
        </w:rPr>
        <w:t xml:space="preserve">(im Beispiel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s</m:t>
            </m:r>
          </m:sub>
        </m:sSub>
        <m:r>
          <w:rPr>
            <w:rFonts w:ascii="Cambria Math" w:eastAsiaTheme="minorEastAsia" w:hAnsi="Cambria Math"/>
            <w:color w:val="000000" w:themeColor="text1"/>
          </w:rPr>
          <m:t>≈198</m:t>
        </m:r>
      </m:oMath>
      <w:r w:rsidR="00CB3965" w:rsidRPr="00EB1332">
        <w:rPr>
          <w:rFonts w:eastAsiaTheme="minorEastAsia"/>
          <w:color w:val="000000" w:themeColor="text1"/>
        </w:rPr>
        <w:t xml:space="preserve"> Hz</w:t>
      </w:r>
      <w:r w:rsidR="00CB3965">
        <w:rPr>
          <w:rFonts w:eastAsiaTheme="minorEastAsia"/>
          <w:color w:val="000000" w:themeColor="text1"/>
        </w:rPr>
        <w:t xml:space="preserve">) </w:t>
      </w:r>
      <w:r w:rsidR="008E20EB">
        <w:rPr>
          <w:rFonts w:eastAsiaTheme="minorEastAsia"/>
          <w:color w:val="000000" w:themeColor="text1"/>
        </w:rPr>
        <w:t xml:space="preserve">können bei der Fast-Fourier-Transform (FFT) im Python-Skript </w:t>
      </w:r>
      <w:r w:rsidR="00CB3965">
        <w:rPr>
          <w:rFonts w:eastAsiaTheme="minorEastAsia"/>
          <w:color w:val="000000" w:themeColor="text1"/>
        </w:rPr>
        <w:t>nur</w:t>
      </w:r>
      <w:r w:rsidR="008E20EB">
        <w:rPr>
          <w:rFonts w:eastAsiaTheme="minorEastAsia"/>
          <w:color w:val="000000" w:themeColor="text1"/>
        </w:rPr>
        <w:t xml:space="preserve"> Frequenzen von</w:t>
      </w:r>
      <w:r w:rsidR="00274EAA" w:rsidRPr="00EB1332">
        <w:rPr>
          <w:color w:val="000000" w:themeColor="text1"/>
        </w:rPr>
        <w:t xml:space="preserve"> 0 bis </w:t>
      </w:r>
      <m:oMath>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s</m:t>
                </m:r>
              </m:sub>
            </m:sSub>
          </m:num>
          <m:den>
            <m:r>
              <w:rPr>
                <w:rFonts w:ascii="Cambria Math" w:hAnsi="Cambria Math"/>
                <w:color w:val="000000" w:themeColor="text1"/>
              </w:rPr>
              <m:t>2</m:t>
            </m:r>
          </m:den>
        </m:f>
      </m:oMath>
      <w:r w:rsidR="00CB3965">
        <w:rPr>
          <w:rFonts w:eastAsiaTheme="minorEastAsia"/>
          <w:color w:val="000000" w:themeColor="text1"/>
        </w:rPr>
        <w:t xml:space="preserve">, also von 0 bis </w:t>
      </w:r>
      <w:r w:rsidR="005B7E48">
        <w:rPr>
          <w:rFonts w:eastAsiaTheme="minorEastAsia"/>
          <w:color w:val="000000" w:themeColor="text1"/>
        </w:rPr>
        <w:t>ca. 99 Hz betrachtet werden</w:t>
      </w:r>
      <w:r w:rsidR="00274EAA" w:rsidRPr="00EB1332">
        <w:rPr>
          <w:rFonts w:eastAsiaTheme="minorEastAsia"/>
          <w:color w:val="000000" w:themeColor="text1"/>
        </w:rPr>
        <w:t xml:space="preserve">. Dies ist </w:t>
      </w:r>
      <w:r w:rsidR="005B7E48">
        <w:rPr>
          <w:rFonts w:eastAsiaTheme="minorEastAsia"/>
          <w:color w:val="000000" w:themeColor="text1"/>
        </w:rPr>
        <w:t>aber</w:t>
      </w:r>
      <w:r w:rsidR="00A073C9" w:rsidRPr="00EB1332">
        <w:rPr>
          <w:color w:val="000000" w:themeColor="text1"/>
        </w:rPr>
        <w:t xml:space="preserve"> </w:t>
      </w:r>
      <w:r w:rsidR="00274EAA" w:rsidRPr="00EB1332">
        <w:rPr>
          <w:rFonts w:eastAsiaTheme="minorEastAsia"/>
          <w:color w:val="000000" w:themeColor="text1"/>
        </w:rPr>
        <w:t>mehr als ausreichend, da die</w:t>
      </w:r>
      <w:r w:rsidR="005B7E48">
        <w:rPr>
          <w:rFonts w:eastAsiaTheme="minorEastAsia"/>
          <w:color w:val="000000" w:themeColor="text1"/>
        </w:rPr>
        <w:t xml:space="preserve"> </w:t>
      </w:r>
      <w:r w:rsidR="00274EAA" w:rsidRPr="00EB1332">
        <w:rPr>
          <w:rFonts w:eastAsiaTheme="minorEastAsia"/>
          <w:color w:val="000000" w:themeColor="text1"/>
        </w:rPr>
        <w:t>Frequenzen</w:t>
      </w:r>
      <w:r w:rsidR="005B7E48">
        <w:rPr>
          <w:rFonts w:eastAsiaTheme="minorEastAsia"/>
          <w:color w:val="000000" w:themeColor="text1"/>
        </w:rPr>
        <w:t xml:space="preserve"> der Seilschwingung</w:t>
      </w:r>
      <w:r w:rsidR="00274EAA" w:rsidRPr="00EB1332">
        <w:rPr>
          <w:rFonts w:eastAsiaTheme="minorEastAsia"/>
          <w:color w:val="000000" w:themeColor="text1"/>
        </w:rPr>
        <w:t xml:space="preserve"> im Bereich zwischen 1 und 10 </w:t>
      </w:r>
      <w:r w:rsidR="005B7E48">
        <w:rPr>
          <w:rFonts w:eastAsiaTheme="minorEastAsia"/>
          <w:color w:val="000000" w:themeColor="text1"/>
        </w:rPr>
        <w:t>H</w:t>
      </w:r>
      <w:r w:rsidR="005B7E48" w:rsidRPr="00EB1332">
        <w:rPr>
          <w:rFonts w:eastAsiaTheme="minorEastAsia"/>
          <w:color w:val="000000" w:themeColor="text1"/>
        </w:rPr>
        <w:t xml:space="preserve">z </w:t>
      </w:r>
      <w:r w:rsidR="00274EAA" w:rsidRPr="00EB1332">
        <w:rPr>
          <w:rFonts w:eastAsiaTheme="minorEastAsia"/>
          <w:color w:val="000000" w:themeColor="text1"/>
        </w:rPr>
        <w:t>liegen.</w:t>
      </w:r>
      <w:r w:rsidR="005B1C6A" w:rsidRPr="00EB1332">
        <w:rPr>
          <w:rFonts w:eastAsiaTheme="minorEastAsia"/>
          <w:color w:val="000000" w:themeColor="text1"/>
        </w:rPr>
        <w:t xml:space="preserve"> </w:t>
      </w:r>
      <w:r w:rsidR="00B86C14">
        <w:rPr>
          <w:rFonts w:eastAsiaTheme="minorEastAsia"/>
          <w:color w:val="000000" w:themeColor="text1"/>
        </w:rPr>
        <w:t>Aufgrund der Kürze der Schwingung macht es hier Sinn</w:t>
      </w:r>
      <w:r w:rsidR="005B7E48">
        <w:rPr>
          <w:rFonts w:eastAsiaTheme="minorEastAsia"/>
          <w:color w:val="000000" w:themeColor="text1"/>
        </w:rPr>
        <w:t>,</w:t>
      </w:r>
      <w:r w:rsidR="00B86C14">
        <w:rPr>
          <w:rFonts w:eastAsiaTheme="minorEastAsia"/>
          <w:color w:val="000000" w:themeColor="text1"/>
        </w:rPr>
        <w:t xml:space="preserve"> mehrere Sprünge in einer </w:t>
      </w:r>
      <w:r w:rsidR="005B7E48">
        <w:rPr>
          <w:rFonts w:eastAsiaTheme="minorEastAsia"/>
          <w:color w:val="000000" w:themeColor="text1"/>
        </w:rPr>
        <w:t>Fourier-</w:t>
      </w:r>
      <w:r w:rsidR="00B86C14">
        <w:rPr>
          <w:rFonts w:eastAsiaTheme="minorEastAsia"/>
          <w:color w:val="000000" w:themeColor="text1"/>
        </w:rPr>
        <w:t xml:space="preserve">Transformation zu behandeln. Dabei sollte beim Springen darauf geachtet werden, dass die Sprünge sich nicht gegenseitig beeinflussen. Zudem ist durch eventuelle Phasensprünge zwischen den Schwingungen mit einer etwas breiteren Verteilung der Frequenzen zu rechnen. </w:t>
      </w:r>
      <w:r w:rsidR="005B1C6A" w:rsidRPr="00EB1332">
        <w:rPr>
          <w:rFonts w:eastAsiaTheme="minorEastAsia"/>
          <w:color w:val="000000" w:themeColor="text1"/>
        </w:rPr>
        <w:t>T</w:t>
      </w:r>
      <w:r w:rsidR="00B86C14">
        <w:rPr>
          <w:rFonts w:eastAsiaTheme="minorEastAsia"/>
          <w:color w:val="000000" w:themeColor="text1"/>
        </w:rPr>
        <w:t>rotz der Positio</w:t>
      </w:r>
      <w:r w:rsidR="009D164A">
        <w:rPr>
          <w:rFonts w:eastAsiaTheme="minorEastAsia"/>
          <w:color w:val="000000" w:themeColor="text1"/>
        </w:rPr>
        <w:t>nierung des Smartphones</w:t>
      </w:r>
      <w:r w:rsidR="00B86C14">
        <w:rPr>
          <w:rFonts w:eastAsiaTheme="minorEastAsia"/>
          <w:color w:val="000000" w:themeColor="text1"/>
        </w:rPr>
        <w:t xml:space="preserve"> an der Wand</w:t>
      </w:r>
      <w:r w:rsidR="009D164A">
        <w:rPr>
          <w:rFonts w:eastAsiaTheme="minorEastAsia"/>
          <w:color w:val="000000" w:themeColor="text1"/>
        </w:rPr>
        <w:t xml:space="preserve"> der Aufzugkabine</w:t>
      </w:r>
      <w:r w:rsidR="00B86C14">
        <w:rPr>
          <w:rFonts w:eastAsiaTheme="minorEastAsia"/>
          <w:color w:val="000000" w:themeColor="text1"/>
        </w:rPr>
        <w:t xml:space="preserve"> können eventuell weitere Schwingungen beobachtet werden. In diesem Fall empfiehlt es sich, verschiedene </w:t>
      </w:r>
      <w:r w:rsidR="009D164A">
        <w:rPr>
          <w:rFonts w:eastAsiaTheme="minorEastAsia"/>
          <w:color w:val="000000" w:themeColor="text1"/>
        </w:rPr>
        <w:t xml:space="preserve">Anbringungspunkte in der Kabine </w:t>
      </w:r>
      <w:r w:rsidR="00B86C14">
        <w:rPr>
          <w:rFonts w:eastAsiaTheme="minorEastAsia"/>
          <w:color w:val="000000" w:themeColor="text1"/>
        </w:rPr>
        <w:t xml:space="preserve">zu </w:t>
      </w:r>
      <w:r w:rsidR="009D164A">
        <w:rPr>
          <w:rFonts w:eastAsiaTheme="minorEastAsia"/>
          <w:color w:val="000000" w:themeColor="text1"/>
        </w:rPr>
        <w:t>vergleichen</w:t>
      </w:r>
      <w:r w:rsidR="00B86C14">
        <w:rPr>
          <w:rFonts w:eastAsiaTheme="minorEastAsia"/>
          <w:color w:val="000000" w:themeColor="text1"/>
        </w:rPr>
        <w:t>.</w:t>
      </w:r>
      <w:r w:rsidR="005B1C6A" w:rsidRPr="00EB1332">
        <w:rPr>
          <w:rFonts w:eastAsiaTheme="minorEastAsia"/>
          <w:color w:val="000000" w:themeColor="text1"/>
        </w:rPr>
        <w:t xml:space="preserve"> </w:t>
      </w:r>
    </w:p>
    <w:p w14:paraId="08DCD05A" w14:textId="4BA24DCD" w:rsidR="00B86C14" w:rsidRDefault="00DA4C4B" w:rsidP="00B86C14">
      <w:pPr>
        <w:keepNext/>
        <w:spacing w:after="120"/>
        <w:jc w:val="both"/>
      </w:pPr>
      <w:r w:rsidRPr="00DA4C4B">
        <w:rPr>
          <w:noProof/>
        </w:rPr>
        <w:lastRenderedPageBreak/>
        <w:drawing>
          <wp:inline distT="0" distB="0" distL="0" distR="0" wp14:anchorId="7C4B39D1" wp14:editId="2FE0BABC">
            <wp:extent cx="2863446" cy="1897380"/>
            <wp:effectExtent l="0" t="0" r="0" b="762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88864" cy="1914223"/>
                    </a:xfrm>
                    <a:prstGeom prst="rect">
                      <a:avLst/>
                    </a:prstGeom>
                  </pic:spPr>
                </pic:pic>
              </a:graphicData>
            </a:graphic>
          </wp:inline>
        </w:drawing>
      </w:r>
      <w:r>
        <w:t xml:space="preserve"> </w:t>
      </w:r>
      <w:r w:rsidRPr="00DA4C4B">
        <w:rPr>
          <w:noProof/>
          <w:color w:val="000000" w:themeColor="text1"/>
        </w:rPr>
        <w:drawing>
          <wp:inline distT="0" distB="0" distL="0" distR="0" wp14:anchorId="2D90D579" wp14:editId="78E15D81">
            <wp:extent cx="2831890" cy="1862904"/>
            <wp:effectExtent l="0" t="0" r="6985" b="444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53018" cy="1876802"/>
                    </a:xfrm>
                    <a:prstGeom prst="rect">
                      <a:avLst/>
                    </a:prstGeom>
                  </pic:spPr>
                </pic:pic>
              </a:graphicData>
            </a:graphic>
          </wp:inline>
        </w:drawing>
      </w:r>
      <w:r w:rsidR="00575FC2">
        <w:rPr>
          <w:noProof/>
        </w:rPr>
        <mc:AlternateContent>
          <mc:Choice Requires="wps">
            <w:drawing>
              <wp:anchor distT="0" distB="0" distL="114300" distR="114300" simplePos="0" relativeHeight="251660288" behindDoc="0" locked="0" layoutInCell="1" allowOverlap="1" wp14:anchorId="318ABFDD" wp14:editId="27D2C800">
                <wp:simplePos x="0" y="0"/>
                <wp:positionH relativeFrom="column">
                  <wp:posOffset>3131185</wp:posOffset>
                </wp:positionH>
                <wp:positionV relativeFrom="paragraph">
                  <wp:posOffset>1913255</wp:posOffset>
                </wp:positionV>
                <wp:extent cx="2914650" cy="635"/>
                <wp:effectExtent l="0" t="0" r="0" b="0"/>
                <wp:wrapNone/>
                <wp:docPr id="5" name="Textfeld 5"/>
                <wp:cNvGraphicFramePr/>
                <a:graphic xmlns:a="http://schemas.openxmlformats.org/drawingml/2006/main">
                  <a:graphicData uri="http://schemas.microsoft.com/office/word/2010/wordprocessingShape">
                    <wps:wsp>
                      <wps:cNvSpPr txBox="1"/>
                      <wps:spPr>
                        <a:xfrm>
                          <a:off x="0" y="0"/>
                          <a:ext cx="2914650" cy="635"/>
                        </a:xfrm>
                        <a:prstGeom prst="rect">
                          <a:avLst/>
                        </a:prstGeom>
                        <a:solidFill>
                          <a:prstClr val="white"/>
                        </a:solidFill>
                        <a:ln>
                          <a:noFill/>
                        </a:ln>
                      </wps:spPr>
                      <wps:txbx>
                        <w:txbxContent>
                          <w:p w14:paraId="66EFB3CF" w14:textId="63B80D16" w:rsidR="00575FC2" w:rsidRDefault="00575FC2" w:rsidP="00575FC2">
                            <w:pPr>
                              <w:pStyle w:val="Caption"/>
                            </w:pPr>
                            <w:r>
                              <w:t>Abbildung 3 Fouriertransformation für Schwingungen im Keller</w:t>
                            </w:r>
                          </w:p>
                          <w:p w14:paraId="4B89BA0B" w14:textId="77777777" w:rsidR="00575FC2" w:rsidRPr="00575FC2" w:rsidRDefault="00575FC2" w:rsidP="00575FC2"/>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18ABFDD" id="_x0000_t202" coordsize="21600,21600" o:spt="202" path="m,l,21600r21600,l21600,xe">
                <v:stroke joinstyle="miter"/>
                <v:path gradientshapeok="t" o:connecttype="rect"/>
              </v:shapetype>
              <v:shape id="Textfeld 5" o:spid="_x0000_s1026" type="#_x0000_t202" style="position:absolute;left:0;text-align:left;margin-left:246.55pt;margin-top:150.65pt;width:229.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" stroked="f">
                <v:textbox style="mso-fit-shape-to-text:t" inset="0,0,0,0">
                  <w:txbxContent>
                    <w:p w14:paraId="66EFB3CF" w14:textId="63B80D16" w:rsidR="00575FC2" w:rsidRDefault="00575FC2" w:rsidP="00575FC2">
                      <w:pPr>
                        <w:pStyle w:val="Caption"/>
                      </w:pPr>
                      <w:r>
                        <w:t>Abbildung 3 Fouriertransformation für Schwingungen im Keller</w:t>
                      </w:r>
                    </w:p>
                    <w:p w14:paraId="4B89BA0B" w14:textId="77777777" w:rsidR="00575FC2" w:rsidRPr="00575FC2" w:rsidRDefault="00575FC2" w:rsidP="00575FC2"/>
                  </w:txbxContent>
                </v:textbox>
              </v:shape>
            </w:pict>
          </mc:Fallback>
        </mc:AlternateContent>
      </w:r>
    </w:p>
    <w:p w14:paraId="1A31CDD0" w14:textId="0820B4DD" w:rsidR="00B86C14" w:rsidRDefault="00B86C14" w:rsidP="00B86C14">
      <w:pPr>
        <w:pStyle w:val="Caption"/>
        <w:jc w:val="both"/>
      </w:pPr>
      <w:r>
        <w:t xml:space="preserve">Abbildung </w:t>
      </w:r>
      <w:fldSimple w:instr=" SEQ Abbildung \* ARABIC ">
        <w:r w:rsidR="00744011">
          <w:rPr>
            <w:noProof/>
          </w:rPr>
          <w:t>2</w:t>
        </w:r>
      </w:fldSimple>
      <w:r>
        <w:t xml:space="preserve"> Beispiel </w:t>
      </w:r>
      <w:r w:rsidR="00575FC2">
        <w:t>einer</w:t>
      </w:r>
      <w:r>
        <w:t xml:space="preserve"> aufgezeichneten Schwingung</w:t>
      </w:r>
    </w:p>
    <w:p w14:paraId="1BBF0636" w14:textId="5C0264A2" w:rsidR="00771F3D" w:rsidRDefault="00771F3D" w:rsidP="00575FC2">
      <w:pPr>
        <w:keepNext/>
        <w:spacing w:after="120"/>
        <w:jc w:val="both"/>
        <w:rPr>
          <w:noProof/>
          <w:color w:val="000000" w:themeColor="text1"/>
        </w:rPr>
      </w:pPr>
    </w:p>
    <w:p w14:paraId="2D828AE2" w14:textId="2113E07D" w:rsidR="00575FC2" w:rsidRDefault="00DD46BF" w:rsidP="00575FC2">
      <w:pPr>
        <w:keepNext/>
        <w:spacing w:after="120"/>
        <w:jc w:val="both"/>
      </w:pPr>
      <w:r w:rsidRPr="00DD46BF">
        <w:rPr>
          <w:noProof/>
          <w:color w:val="000000" w:themeColor="text1"/>
        </w:rPr>
        <w:t xml:space="preserve"> </w:t>
      </w:r>
      <w:r w:rsidR="00DA17B9" w:rsidRPr="00DA17B9">
        <w:rPr>
          <w:noProof/>
          <w:color w:val="000000" w:themeColor="text1"/>
        </w:rPr>
        <w:drawing>
          <wp:inline distT="0" distB="0" distL="0" distR="0" wp14:anchorId="1297EB49" wp14:editId="49DDA175">
            <wp:extent cx="2997200" cy="2111664"/>
            <wp:effectExtent l="0" t="0" r="0" b="317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0874" cy="2114252"/>
                    </a:xfrm>
                    <a:prstGeom prst="rect">
                      <a:avLst/>
                    </a:prstGeom>
                  </pic:spPr>
                </pic:pic>
              </a:graphicData>
            </a:graphic>
          </wp:inline>
        </w:drawing>
      </w:r>
    </w:p>
    <w:p w14:paraId="3DF3397E" w14:textId="6DC4B8E9" w:rsidR="00A826E5" w:rsidRPr="00EB1332" w:rsidRDefault="00575FC2" w:rsidP="00575FC2">
      <w:pPr>
        <w:pStyle w:val="Caption"/>
        <w:jc w:val="both"/>
        <w:rPr>
          <w:color w:val="000000" w:themeColor="text1"/>
        </w:rPr>
      </w:pPr>
      <w:r>
        <w:t>Abbildung 4 Gauß</w:t>
      </w:r>
      <w:r w:rsidR="00B75F78">
        <w:t>-F</w:t>
      </w:r>
      <w:r>
        <w:t>it für eine Fouriertransformation</w:t>
      </w:r>
    </w:p>
    <w:p w14:paraId="209222B3" w14:textId="2EF6BBA8" w:rsidR="00A826E5" w:rsidRPr="00EB1332" w:rsidRDefault="00A826E5" w:rsidP="003228E1">
      <w:pPr>
        <w:spacing w:after="120"/>
        <w:jc w:val="both"/>
        <w:rPr>
          <w:rFonts w:eastAsiaTheme="minorEastAsia"/>
          <w:color w:val="000000" w:themeColor="text1"/>
        </w:rPr>
      </w:pPr>
      <w:r w:rsidRPr="00EB1332">
        <w:rPr>
          <w:color w:val="000000" w:themeColor="text1"/>
        </w:rPr>
        <w:t xml:space="preserve">Mit </w:t>
      </w:r>
      <m:oMath>
        <m:r>
          <w:rPr>
            <w:rFonts w:ascii="Cambria Math" w:hAnsi="Cambria Math"/>
            <w:color w:val="000000" w:themeColor="text1"/>
          </w:rPr>
          <m:t>σ</m:t>
        </m:r>
      </m:oMath>
      <w:r w:rsidRPr="00EB1332">
        <w:rPr>
          <w:rFonts w:eastAsiaTheme="minorEastAsia"/>
          <w:color w:val="000000" w:themeColor="text1"/>
        </w:rPr>
        <w:t xml:space="preserve"> als Messunsicherheit und </w:t>
      </w:r>
      <w:r w:rsidR="007B2EF9">
        <w:rPr>
          <w:rFonts w:eastAsiaTheme="minorEastAsia"/>
          <w:color w:val="000000" w:themeColor="text1"/>
        </w:rPr>
        <w:t>einer</w:t>
      </w:r>
      <w:r w:rsidRPr="00EB1332">
        <w:rPr>
          <w:rFonts w:eastAsiaTheme="minorEastAsia"/>
          <w:color w:val="000000" w:themeColor="text1"/>
        </w:rPr>
        <w:t xml:space="preserve"> </w:t>
      </w:r>
      <w:r w:rsidR="009D164A">
        <w:rPr>
          <w:rFonts w:eastAsiaTheme="minorEastAsia"/>
          <w:color w:val="000000" w:themeColor="text1"/>
        </w:rPr>
        <w:t>Gauß’schen Messunsicherheits</w:t>
      </w:r>
      <w:r w:rsidRPr="00EB1332">
        <w:rPr>
          <w:rFonts w:eastAsiaTheme="minorEastAsia"/>
          <w:color w:val="000000" w:themeColor="text1"/>
        </w:rPr>
        <w:t>fortp</w:t>
      </w:r>
      <w:r w:rsidR="009D164A">
        <w:rPr>
          <w:rFonts w:eastAsiaTheme="minorEastAsia"/>
          <w:color w:val="000000" w:themeColor="text1"/>
        </w:rPr>
        <w:t>f</w:t>
      </w:r>
      <w:r w:rsidRPr="00EB1332">
        <w:rPr>
          <w:rFonts w:eastAsiaTheme="minorEastAsia"/>
          <w:color w:val="000000" w:themeColor="text1"/>
        </w:rPr>
        <w:t xml:space="preserve">lanzung ergibt sich folgendes Bild für die Abhängigkeit von </w:t>
      </w:r>
      <m:oMath>
        <m:sSup>
          <m:sSupPr>
            <m:ctrlPr>
              <w:rPr>
                <w:rFonts w:ascii="Cambria Math" w:eastAsiaTheme="minorEastAsia" w:hAnsi="Cambria Math"/>
                <w:i/>
                <w:color w:val="000000" w:themeColor="text1"/>
              </w:rPr>
            </m:ctrlPr>
          </m:sSupPr>
          <m:e>
            <m:r>
              <w:rPr>
                <w:rFonts w:ascii="Cambria Math" w:eastAsiaTheme="minorEastAsia" w:hAnsi="Cambria Math"/>
                <w:color w:val="000000" w:themeColor="text1"/>
              </w:rPr>
              <m:t>T</m:t>
            </m:r>
          </m:e>
          <m:sup>
            <m:r>
              <w:rPr>
                <w:rFonts w:ascii="Cambria Math" w:eastAsiaTheme="minorEastAsia" w:hAnsi="Cambria Math"/>
                <w:color w:val="000000" w:themeColor="text1"/>
              </w:rPr>
              <m:t>2</m:t>
            </m:r>
          </m:sup>
        </m:sSup>
      </m:oMath>
      <w:r w:rsidRPr="00EB1332">
        <w:rPr>
          <w:rFonts w:eastAsiaTheme="minorEastAsia"/>
          <w:color w:val="000000" w:themeColor="text1"/>
        </w:rPr>
        <w:t xml:space="preserve"> von der Seillänge </w:t>
      </w:r>
      <m:oMath>
        <m:r>
          <w:rPr>
            <w:rFonts w:ascii="Cambria Math" w:eastAsiaTheme="minorEastAsia" w:hAnsi="Cambria Math"/>
            <w:color w:val="000000" w:themeColor="text1"/>
          </w:rPr>
          <m:t>l.</m:t>
        </m:r>
      </m:oMath>
      <w:r w:rsidRPr="00EB1332">
        <w:rPr>
          <w:rFonts w:eastAsiaTheme="minorEastAsia"/>
          <w:color w:val="000000" w:themeColor="text1"/>
        </w:rPr>
        <w:t xml:space="preserve"> </w:t>
      </w:r>
    </w:p>
    <w:p w14:paraId="12DFBF1E" w14:textId="66BEC95E" w:rsidR="00575FC2" w:rsidRDefault="00DA17B9" w:rsidP="00575FC2">
      <w:pPr>
        <w:keepNext/>
        <w:spacing w:after="120"/>
        <w:jc w:val="both"/>
      </w:pPr>
      <w:r w:rsidRPr="00DA17B9">
        <w:rPr>
          <w:noProof/>
          <w:color w:val="FF0000"/>
        </w:rPr>
        <w:drawing>
          <wp:inline distT="0" distB="0" distL="0" distR="0" wp14:anchorId="43D45EDA" wp14:editId="726C3C66">
            <wp:extent cx="3959740" cy="2119206"/>
            <wp:effectExtent l="0" t="0" r="317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72271" cy="2125912"/>
                    </a:xfrm>
                    <a:prstGeom prst="rect">
                      <a:avLst/>
                    </a:prstGeom>
                  </pic:spPr>
                </pic:pic>
              </a:graphicData>
            </a:graphic>
          </wp:inline>
        </w:drawing>
      </w:r>
    </w:p>
    <w:p w14:paraId="72B49540" w14:textId="3553C5F4" w:rsidR="00575FC2" w:rsidRPr="00374C0D" w:rsidRDefault="00575FC2" w:rsidP="00575FC2">
      <w:pPr>
        <w:pStyle w:val="Caption"/>
        <w:jc w:val="both"/>
        <w:rPr>
          <w:color w:val="FF0000"/>
        </w:rPr>
      </w:pPr>
      <w:r>
        <w:t xml:space="preserve">Abbildung 5 Zusammenhang zwischen </w:t>
      </w:r>
      <m:oMath>
        <m:r>
          <w:rPr>
            <w:rFonts w:ascii="Cambria Math" w:hAnsi="Cambria Math"/>
          </w:rPr>
          <m:t>l</m:t>
        </m:r>
      </m:oMath>
      <w:r>
        <w:rPr>
          <w:rFonts w:eastAsiaTheme="minorEastAsia"/>
        </w:rPr>
        <w:t xml:space="preserve"> und </w:t>
      </w:r>
      <m:oMath>
        <m:sSup>
          <m:sSupPr>
            <m:ctrlPr>
              <w:rPr>
                <w:rFonts w:ascii="Cambria Math" w:eastAsiaTheme="minorEastAsia" w:hAnsi="Cambria Math"/>
              </w:rPr>
            </m:ctrlPr>
          </m:sSupPr>
          <m:e>
            <m:r>
              <w:rPr>
                <w:rFonts w:ascii="Cambria Math" w:eastAsiaTheme="minorEastAsia" w:hAnsi="Cambria Math"/>
              </w:rPr>
              <m:t>T</m:t>
            </m:r>
          </m:e>
          <m:sup>
            <m:r>
              <w:rPr>
                <w:rFonts w:ascii="Cambria Math" w:eastAsiaTheme="minorEastAsia" w:hAnsi="Cambria Math"/>
              </w:rPr>
              <m:t>2</m:t>
            </m:r>
          </m:sup>
        </m:sSup>
      </m:oMath>
    </w:p>
    <w:p w14:paraId="14B7A864" w14:textId="761A8117" w:rsidR="00817388" w:rsidRPr="00817388" w:rsidRDefault="00F314CB" w:rsidP="003228E1">
      <w:pPr>
        <w:pStyle w:val="Heading2"/>
        <w:spacing w:before="0" w:after="120"/>
        <w:jc w:val="both"/>
        <w:rPr>
          <w:b/>
          <w:bCs/>
          <w:sz w:val="24"/>
          <w:szCs w:val="24"/>
        </w:rPr>
      </w:pPr>
      <w:r>
        <w:rPr>
          <w:b/>
          <w:bCs/>
          <w:sz w:val="24"/>
          <w:szCs w:val="24"/>
        </w:rPr>
        <w:t>Vorschläge</w:t>
      </w:r>
      <w:r w:rsidR="00817388" w:rsidRPr="00817388">
        <w:rPr>
          <w:b/>
          <w:bCs/>
          <w:sz w:val="24"/>
          <w:szCs w:val="24"/>
        </w:rPr>
        <w:t xml:space="preserve"> </w:t>
      </w:r>
      <w:r>
        <w:rPr>
          <w:b/>
          <w:bCs/>
          <w:sz w:val="24"/>
          <w:szCs w:val="24"/>
        </w:rPr>
        <w:t>zur</w:t>
      </w:r>
      <w:r w:rsidR="00817388" w:rsidRPr="00817388">
        <w:rPr>
          <w:b/>
          <w:bCs/>
          <w:sz w:val="24"/>
          <w:szCs w:val="24"/>
        </w:rPr>
        <w:t xml:space="preserve"> Leistungsüberprüfung</w:t>
      </w:r>
    </w:p>
    <w:p w14:paraId="52367FB5" w14:textId="7FAE10FF" w:rsidR="00284E5F" w:rsidRPr="00F40FA6" w:rsidRDefault="000B5B8F" w:rsidP="00284E5F">
      <w:pPr>
        <w:spacing w:after="120"/>
        <w:jc w:val="both"/>
      </w:pPr>
      <w:r>
        <w:t xml:space="preserve">Die Bearbeitungsergebnisse der Aufgabenvorbereitung können </w:t>
      </w:r>
      <w:r w:rsidR="00711AC3">
        <w:t>beispielsweise auf einem wissenschaftlichen Poster dargestellt werden. Auf dem Poster sollten dann u. a. beispielhafte Abbildungen für die Schwingungsdaten, die Auswertung mit FFT und Gauß-</w:t>
      </w:r>
      <w:proofErr w:type="spellStart"/>
      <w:r w:rsidR="00711AC3">
        <w:t>Fits</w:t>
      </w:r>
      <w:proofErr w:type="spellEnd"/>
      <w:r w:rsidR="00711AC3">
        <w:t xml:space="preserve"> </w:t>
      </w:r>
      <w:r w:rsidR="00C90271">
        <w:t>und natürlich</w:t>
      </w:r>
      <w:r w:rsidR="00711AC3">
        <w:t xml:space="preserve"> das </w:t>
      </w:r>
      <w:r w:rsidR="00C90271">
        <w:t>zentrale Ergebnisse,</w:t>
      </w:r>
      <w:r w:rsidR="00711AC3">
        <w:t xml:space="preserve"> die graphische Darstellung des proportionalen Zusammenhanges zwischen der Seillänge und </w:t>
      </w:r>
      <w:r w:rsidR="00711AC3">
        <w:lastRenderedPageBreak/>
        <w:t xml:space="preserve">dem Quadrat der periodischen Schwingungsdauer </w:t>
      </w:r>
      <w:r w:rsidR="00C90271">
        <w:t>enthalten (analog zu den Abbildungen in diesem Dokument). Alternativ sind aber z. B. auch Kurzpräsentationen</w:t>
      </w:r>
      <w:r w:rsidR="00FB27DB">
        <w:t xml:space="preserve">, </w:t>
      </w:r>
      <w:r w:rsidR="00C90271">
        <w:t>Laborberichte</w:t>
      </w:r>
      <w:r w:rsidR="00FB27DB">
        <w:t xml:space="preserve"> oder </w:t>
      </w:r>
      <w:proofErr w:type="spellStart"/>
      <w:r w:rsidR="006E2FC1" w:rsidRPr="00082458">
        <w:rPr>
          <w:i/>
          <w:iCs/>
        </w:rPr>
        <w:t>computational</w:t>
      </w:r>
      <w:proofErr w:type="spellEnd"/>
      <w:r w:rsidR="006E2FC1" w:rsidRPr="00082458">
        <w:rPr>
          <w:i/>
          <w:iCs/>
        </w:rPr>
        <w:t xml:space="preserve"> </w:t>
      </w:r>
      <w:proofErr w:type="spellStart"/>
      <w:r w:rsidR="006E2FC1" w:rsidRPr="00082458">
        <w:rPr>
          <w:i/>
          <w:iCs/>
        </w:rPr>
        <w:t>essays</w:t>
      </w:r>
      <w:proofErr w:type="spellEnd"/>
      <w:r w:rsidR="00C90271">
        <w:t xml:space="preserve"> möglich. </w:t>
      </w:r>
      <w:r w:rsidR="00891167">
        <w:t>Die letzten beiden Prüfungsformen</w:t>
      </w:r>
      <w:r w:rsidR="00C90271">
        <w:t xml:space="preserve"> erlauben auch</w:t>
      </w:r>
      <w:r w:rsidR="00FB27DB">
        <w:t xml:space="preserve"> eine detaillierte Beschreibung und Diskussion von </w:t>
      </w:r>
      <w:r>
        <w:t xml:space="preserve">Einzelheiten zur Versuchsdurchführung </w:t>
      </w:r>
      <w:r w:rsidR="00891167">
        <w:t>und Datena</w:t>
      </w:r>
      <w:r>
        <w:t>uswertung.</w:t>
      </w:r>
    </w:p>
    <w:p w14:paraId="6C932AD5" w14:textId="4F2268C7" w:rsidR="00AF6A4A" w:rsidRPr="006817EC" w:rsidRDefault="00F314CB" w:rsidP="003228E1">
      <w:pPr>
        <w:pStyle w:val="Heading2"/>
        <w:spacing w:before="0" w:after="120"/>
        <w:jc w:val="both"/>
        <w:rPr>
          <w:b/>
          <w:bCs/>
          <w:sz w:val="24"/>
          <w:szCs w:val="24"/>
        </w:rPr>
      </w:pPr>
      <w:r>
        <w:rPr>
          <w:b/>
          <w:bCs/>
          <w:sz w:val="24"/>
          <w:szCs w:val="24"/>
        </w:rPr>
        <w:t xml:space="preserve">Vorschläge zur </w:t>
      </w:r>
      <w:r w:rsidR="00AF6A4A" w:rsidRPr="006817EC">
        <w:rPr>
          <w:b/>
          <w:bCs/>
          <w:sz w:val="24"/>
          <w:szCs w:val="24"/>
        </w:rPr>
        <w:t>Modifikation des Experiments</w:t>
      </w:r>
    </w:p>
    <w:p w14:paraId="1532013D" w14:textId="5321E7C2" w:rsidR="00145036" w:rsidRDefault="00891167" w:rsidP="003228E1">
      <w:pPr>
        <w:spacing w:after="120"/>
        <w:jc w:val="both"/>
      </w:pPr>
      <w:r>
        <w:t>Im</w:t>
      </w:r>
      <w:r w:rsidR="00CB5961">
        <w:t xml:space="preserve"> Kontext de</w:t>
      </w:r>
      <w:r>
        <w:t>r</w:t>
      </w:r>
      <w:r w:rsidR="00CB5961">
        <w:t xml:space="preserve"> Aufzugs</w:t>
      </w:r>
      <w:r>
        <w:t>chwingungen</w:t>
      </w:r>
      <w:r w:rsidR="00CB5961">
        <w:t xml:space="preserve"> </w:t>
      </w:r>
      <w:r>
        <w:t>sind u. a. folgende</w:t>
      </w:r>
      <w:r w:rsidR="00CB5961">
        <w:t xml:space="preserve"> Modifikationen</w:t>
      </w:r>
      <w:r w:rsidR="00886105">
        <w:t>/Vertiefungen</w:t>
      </w:r>
      <w:r>
        <w:t xml:space="preserve"> möglich</w:t>
      </w:r>
      <w:r w:rsidR="00145036">
        <w:t>:</w:t>
      </w:r>
    </w:p>
    <w:p w14:paraId="58D8C6CF" w14:textId="03989E96" w:rsidR="00886105" w:rsidRDefault="00423938" w:rsidP="003228E1">
      <w:pPr>
        <w:pStyle w:val="ListParagraph"/>
        <w:numPr>
          <w:ilvl w:val="0"/>
          <w:numId w:val="4"/>
        </w:numPr>
        <w:spacing w:after="120"/>
        <w:jc w:val="both"/>
      </w:pPr>
      <w:r>
        <w:t>Es kann das</w:t>
      </w:r>
      <w:r w:rsidR="00886105">
        <w:t xml:space="preserve"> Schwingungsverhalten verschiedener Aufzüge (z. B. normaler Aufzug versus Lastenaufzug)</w:t>
      </w:r>
      <w:r>
        <w:t xml:space="preserve"> verglichen werden. Hier besteht die Herausforderung darin, die Masse der Aufzugskabine und die Daten des Seils sinnvoll abzuschätzen.</w:t>
      </w:r>
    </w:p>
    <w:p w14:paraId="55D377EF" w14:textId="09745ECD" w:rsidR="000F1750" w:rsidRDefault="00423938" w:rsidP="003228E1">
      <w:pPr>
        <w:pStyle w:val="ListParagraph"/>
        <w:numPr>
          <w:ilvl w:val="0"/>
          <w:numId w:val="4"/>
        </w:numPr>
        <w:spacing w:after="120"/>
        <w:jc w:val="both"/>
      </w:pPr>
      <w:r>
        <w:t xml:space="preserve">Es kann der Zusammenhang zwischen </w:t>
      </w:r>
      <w:r w:rsidR="00B17FAE">
        <w:t xml:space="preserve">der Masse </w:t>
      </w:r>
      <w:r>
        <w:t>des Aufzugs und der Periodendauer der Schwingung</w:t>
      </w:r>
      <w:r w:rsidR="00B17FAE">
        <w:t xml:space="preserve"> </w:t>
      </w:r>
      <w:r>
        <w:t xml:space="preserve">für die gleiche Etage </w:t>
      </w:r>
      <w:r w:rsidR="00B17FAE">
        <w:t>untersuch</w:t>
      </w:r>
      <w:r>
        <w:t>t werd</w:t>
      </w:r>
      <w:r w:rsidR="00B17FAE">
        <w:t>en</w:t>
      </w:r>
      <w:r>
        <w:t>, in dem z. B. mehrere Personen im Aufzug stehen, während dieser in Schwingung versetzt wird</w:t>
      </w:r>
      <w:r w:rsidR="00B17FAE">
        <w:t xml:space="preserve">. Aufgrund des großen Bereichs der Messunsicherheiten wäre allerdings ein Massenunterschied von mehreren 100 kg Unterschied </w:t>
      </w:r>
      <w:r>
        <w:t xml:space="preserve">(z. B. 3-5 Personen) </w:t>
      </w:r>
      <w:r w:rsidR="00B17FAE">
        <w:t>notwendig.</w:t>
      </w:r>
      <w:r>
        <w:t xml:space="preserve"> Hier ist unbedingt auf die zulässige Gesamtmasse des Aufzugs zu achten!</w:t>
      </w:r>
    </w:p>
    <w:p w14:paraId="10C55071" w14:textId="6AB41446" w:rsidR="00247DCB" w:rsidRDefault="00FE2749" w:rsidP="003228E1">
      <w:pPr>
        <w:pStyle w:val="ListParagraph"/>
        <w:numPr>
          <w:ilvl w:val="0"/>
          <w:numId w:val="4"/>
        </w:numPr>
        <w:spacing w:after="120"/>
        <w:jc w:val="both"/>
      </w:pPr>
      <w:r>
        <w:t>Es kann das Schwingungsverhalten des Aufzugs in die anderen beiden Raumrichtungen (also in der horizontalen Ebene) untersucht werden</w:t>
      </w:r>
      <w:r w:rsidR="00897A73">
        <w:t>, während die Aufzugkabine weiterhin in die vertikale Richtung durch Springen in Schwingung versetzt wird.</w:t>
      </w:r>
    </w:p>
    <w:p w14:paraId="05943FAB" w14:textId="61193484" w:rsidR="00CE4938" w:rsidRDefault="00CE4938">
      <w:pPr>
        <w:spacing w:after="120"/>
        <w:jc w:val="both"/>
      </w:pPr>
      <w:r>
        <w:t>Darüber hinaus ist es möglich, die Aufgabe auch zu arbeiten, ohne dass die Studierenden mithilfe von Python die Fourier-Transformation selbstständig durchführen. Dies eignet sich besonders dann, wenn wenig Zeit zur Verfügung steht, d</w:t>
      </w:r>
      <w:r w:rsidR="00961DE0">
        <w:t xml:space="preserve">as tiefere Verständnis der Fourier-Transformation nicht Lernziel </w:t>
      </w:r>
      <w:r w:rsidR="00833A5B">
        <w:t>ist</w:t>
      </w:r>
      <w:r w:rsidR="00961DE0">
        <w:t xml:space="preserve"> oder </w:t>
      </w:r>
      <w:r w:rsidR="007F7C7B">
        <w:t>das Thema der</w:t>
      </w:r>
      <w:r w:rsidR="00961DE0">
        <w:t xml:space="preserve"> Fourier-Transformation</w:t>
      </w:r>
      <w:r w:rsidR="00CA6B8C">
        <w:t xml:space="preserve"> bzw.</w:t>
      </w:r>
      <w:r w:rsidR="00833A5B">
        <w:t xml:space="preserve"> das Programmieren mit Python</w:t>
      </w:r>
      <w:r w:rsidR="00961DE0">
        <w:t xml:space="preserve"> </w:t>
      </w:r>
      <w:r w:rsidR="007F7C7B">
        <w:t xml:space="preserve">für die Zielgruppe zu schwierig </w:t>
      </w:r>
      <w:r w:rsidR="00CA6B8C">
        <w:t>ist</w:t>
      </w:r>
      <w:r w:rsidR="007F7C7B">
        <w:t xml:space="preserve">. </w:t>
      </w:r>
      <w:proofErr w:type="spellStart"/>
      <w:r w:rsidR="00E834F3">
        <w:rPr>
          <w:i/>
          <w:iCs/>
        </w:rPr>
        <w:t>p</w:t>
      </w:r>
      <w:r w:rsidR="007F7C7B" w:rsidRPr="00082458">
        <w:rPr>
          <w:i/>
          <w:iCs/>
        </w:rPr>
        <w:t>hyphox</w:t>
      </w:r>
      <w:proofErr w:type="spellEnd"/>
      <w:r w:rsidR="007F7C7B">
        <w:t xml:space="preserve"> bietet nämlich das Experiment</w:t>
      </w:r>
      <w:r>
        <w:t xml:space="preserve"> </w:t>
      </w:r>
      <w:r w:rsidRPr="00CE4938">
        <w:rPr>
          <w:i/>
          <w:iCs/>
        </w:rPr>
        <w:t xml:space="preserve">Beschleunigungs-Spektrum </w:t>
      </w:r>
      <w:r w:rsidR="007F7C7B">
        <w:t>an, welches in Echtzeit das Frequenzspektrum</w:t>
      </w:r>
      <w:r w:rsidR="00501CC7">
        <w:t xml:space="preserve">, die Frequenzspitze sowie weitere Parameter ausgibt. Da ferner auch Einstellungen zur Sampling-Rate </w:t>
      </w:r>
      <w:r w:rsidR="00CA6B8C">
        <w:t xml:space="preserve">möglich sind </w:t>
      </w:r>
      <w:r w:rsidR="00501CC7">
        <w:t xml:space="preserve">und die Rohdaten ausgegeben werden, ist auch auf diese Weise ein </w:t>
      </w:r>
      <w:r w:rsidR="00F904E7">
        <w:t>enaktiver und hypothesengeleiteter Zugang zu den Schwingungsvorgängen des Aufzugs möglich</w:t>
      </w:r>
      <w:r w:rsidR="00E834F3">
        <w:t>, ohne sich mit Python und dem Prinzip der Fourier-Transformation im Detail auseinanderzusetzen. Dies bietet sich vor allem auch dann an, wenn nur wenig Zeit (z. B. 2 Stunden) für die Experimentieraufgabe zur Verfügung steht.</w:t>
      </w:r>
    </w:p>
    <w:p w14:paraId="5C047FC8" w14:textId="64A4642C" w:rsidR="00A87D44" w:rsidRDefault="00A87D44">
      <w:pPr>
        <w:spacing w:after="120"/>
        <w:jc w:val="both"/>
      </w:pPr>
      <w:r>
        <w:t>Darüber hinaus können auf analoge Weise auch weitere mechanische Schwingungsvorgänge untersucht werden. An dieser Stelle sei daher auf die Aufgabe „Digit</w:t>
      </w:r>
      <w:r w:rsidR="00DA7F99">
        <w:t>ale Signalverarbeitung“ verwiesen.</w:t>
      </w:r>
    </w:p>
    <w:p w14:paraId="18057E5F" w14:textId="3AFFE6EF" w:rsidR="00CD1A0D" w:rsidRPr="001D0B21" w:rsidRDefault="00DA7F99" w:rsidP="00CD1A0D">
      <w:pPr>
        <w:pStyle w:val="Heading2"/>
        <w:spacing w:before="0" w:after="120"/>
        <w:jc w:val="both"/>
        <w:rPr>
          <w:b/>
          <w:bCs/>
          <w:sz w:val="24"/>
          <w:szCs w:val="24"/>
        </w:rPr>
      </w:pPr>
      <w:r>
        <w:rPr>
          <w:b/>
          <w:bCs/>
          <w:sz w:val="24"/>
          <w:szCs w:val="24"/>
        </w:rPr>
        <w:t>Literatur</w:t>
      </w:r>
    </w:p>
    <w:p w14:paraId="4651C572" w14:textId="121C877D" w:rsidR="00DA7F99" w:rsidRDefault="00DA7F99" w:rsidP="00CD1A0D">
      <w:pPr>
        <w:autoSpaceDE w:val="0"/>
        <w:autoSpaceDN w:val="0"/>
        <w:rPr>
          <w:rFonts w:eastAsia="Times New Roman"/>
        </w:rPr>
      </w:pPr>
      <w:r>
        <w:rPr>
          <w:rFonts w:eastAsia="Times New Roman"/>
        </w:rPr>
        <w:t xml:space="preserve">Die Experimentieraufgabe </w:t>
      </w:r>
      <w:r w:rsidR="00365BBF">
        <w:rPr>
          <w:rFonts w:eastAsia="Times New Roman"/>
        </w:rPr>
        <w:t>ist inspiriert durch das folgende Paper, das den Studierenden auch zur Vorbereitung auf das Experiment dienen kann:</w:t>
      </w:r>
    </w:p>
    <w:p w14:paraId="7BB29D79" w14:textId="32574B8C" w:rsidR="00CD1A0D" w:rsidRDefault="00CD1A0D" w:rsidP="00CD1A0D">
      <w:pPr>
        <w:autoSpaceDE w:val="0"/>
        <w:autoSpaceDN w:val="0"/>
        <w:rPr>
          <w:rFonts w:eastAsia="Times New Roman"/>
        </w:rPr>
      </w:pPr>
      <w:r w:rsidRPr="00CD1A0D">
        <w:rPr>
          <w:rFonts w:eastAsia="Times New Roman"/>
        </w:rPr>
        <w:t xml:space="preserve">Kuhn, J., Vogt, P., &amp; Müller, A. (2014). </w:t>
      </w:r>
      <w:r w:rsidRPr="003739BC">
        <w:rPr>
          <w:rFonts w:eastAsia="Times New Roman"/>
          <w:lang w:val="en-US"/>
        </w:rPr>
        <w:t xml:space="preserve">Analyzing elevator oscillation with the smartphone acceleration sensors. </w:t>
      </w:r>
      <w:r>
        <w:rPr>
          <w:rFonts w:eastAsia="Times New Roman"/>
          <w:i/>
          <w:iCs/>
        </w:rPr>
        <w:t>The Physics Teacher</w:t>
      </w:r>
      <w:r>
        <w:rPr>
          <w:rFonts w:eastAsia="Times New Roman"/>
        </w:rPr>
        <w:t xml:space="preserve">, </w:t>
      </w:r>
      <w:r>
        <w:rPr>
          <w:rFonts w:eastAsia="Times New Roman"/>
          <w:i/>
          <w:iCs/>
        </w:rPr>
        <w:t>52</w:t>
      </w:r>
      <w:r>
        <w:rPr>
          <w:rFonts w:eastAsia="Times New Roman"/>
        </w:rPr>
        <w:t xml:space="preserve">(1), 55–56. </w:t>
      </w:r>
      <w:hyperlink r:id="rId21" w:history="1">
        <w:r w:rsidR="00365BBF" w:rsidRPr="00507679">
          <w:rPr>
            <w:rStyle w:val="Hyperlink"/>
            <w:rFonts w:eastAsia="Times New Roman"/>
          </w:rPr>
          <w:t>https://doi.org/10.1119/1.4849161</w:t>
        </w:r>
      </w:hyperlink>
    </w:p>
    <w:p w14:paraId="0A75FE88" w14:textId="28FE7560" w:rsidR="00544657" w:rsidRPr="00D946AD" w:rsidRDefault="00544657" w:rsidP="00544657">
      <w:pPr>
        <w:spacing w:after="120"/>
        <w:jc w:val="both"/>
      </w:pPr>
    </w:p>
    <w:sectPr w:rsidR="00544657" w:rsidRPr="00D946AD">
      <w:headerReference w:type="default" r:id="rId2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75361" w14:textId="77777777" w:rsidR="00EC6DFC" w:rsidRDefault="00EC6DFC" w:rsidP="006817EC">
      <w:pPr>
        <w:spacing w:after="0" w:line="240" w:lineRule="auto"/>
      </w:pPr>
      <w:r>
        <w:separator/>
      </w:r>
    </w:p>
  </w:endnote>
  <w:endnote w:type="continuationSeparator" w:id="0">
    <w:p w14:paraId="579EFE51" w14:textId="77777777" w:rsidR="00EC6DFC" w:rsidRDefault="00EC6DFC" w:rsidP="006817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A1430" w14:textId="77777777" w:rsidR="00EC6DFC" w:rsidRDefault="00EC6DFC" w:rsidP="006817EC">
      <w:pPr>
        <w:spacing w:after="0" w:line="240" w:lineRule="auto"/>
      </w:pPr>
      <w:r>
        <w:separator/>
      </w:r>
    </w:p>
  </w:footnote>
  <w:footnote w:type="continuationSeparator" w:id="0">
    <w:p w14:paraId="1606C4EB" w14:textId="77777777" w:rsidR="00EC6DFC" w:rsidRDefault="00EC6DFC" w:rsidP="006817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8424B" w14:textId="4A37739F" w:rsidR="006817EC" w:rsidRDefault="009E3902" w:rsidP="006817EC">
    <w:pPr>
      <w:pStyle w:val="Header"/>
      <w:pBdr>
        <w:bottom w:val="single" w:sz="4" w:space="1" w:color="auto"/>
      </w:pBdr>
    </w:pPr>
    <w:r>
      <w:t>Schwingungen einer Aufzugskabine</w:t>
    </w:r>
    <w:r w:rsidR="006817EC">
      <w:tab/>
      <w:t>Anleitung für Lehrende</w:t>
    </w:r>
    <w:r w:rsidR="005B4B63">
      <w:t xml:space="preserve"> </w:t>
    </w:r>
    <w:r w:rsidR="006817EC">
      <w:tab/>
      <w:t xml:space="preserve">Seite </w:t>
    </w:r>
    <w:r w:rsidR="006817EC">
      <w:fldChar w:fldCharType="begin"/>
    </w:r>
    <w:r w:rsidR="006817EC">
      <w:instrText>PAGE   \* MERGEFORMAT</w:instrText>
    </w:r>
    <w:r w:rsidR="006817EC">
      <w:fldChar w:fldCharType="separate"/>
    </w:r>
    <w:r w:rsidR="006817EC">
      <w:t>1</w:t>
    </w:r>
    <w:r w:rsidR="006817EC">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94BAB"/>
    <w:multiLevelType w:val="hybridMultilevel"/>
    <w:tmpl w:val="5DC02D3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8E43D70"/>
    <w:multiLevelType w:val="hybridMultilevel"/>
    <w:tmpl w:val="7690FF0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0F3C2B1E"/>
    <w:multiLevelType w:val="hybridMultilevel"/>
    <w:tmpl w:val="9C32BBD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hint="default"/>
      </w:rPr>
    </w:lvl>
  </w:abstractNum>
  <w:abstractNum w:abstractNumId="3" w15:restartNumberingAfterBreak="0">
    <w:nsid w:val="10293145"/>
    <w:multiLevelType w:val="hybridMultilevel"/>
    <w:tmpl w:val="59580344"/>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0EF6112"/>
    <w:multiLevelType w:val="hybridMultilevel"/>
    <w:tmpl w:val="42E4A7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30E320D"/>
    <w:multiLevelType w:val="hybridMultilevel"/>
    <w:tmpl w:val="A2F86B7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D9F7185"/>
    <w:multiLevelType w:val="hybridMultilevel"/>
    <w:tmpl w:val="B63E207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2E4A1326"/>
    <w:multiLevelType w:val="hybridMultilevel"/>
    <w:tmpl w:val="B63CAAE6"/>
    <w:lvl w:ilvl="0" w:tplc="04070001">
      <w:start w:val="1"/>
      <w:numFmt w:val="bullet"/>
      <w:lvlText w:val=""/>
      <w:lvlJc w:val="left"/>
      <w:pPr>
        <w:ind w:left="770" w:hanging="360"/>
      </w:pPr>
      <w:rPr>
        <w:rFonts w:ascii="Symbol" w:hAnsi="Symbol" w:hint="default"/>
      </w:rPr>
    </w:lvl>
    <w:lvl w:ilvl="1" w:tplc="04070003" w:tentative="1">
      <w:start w:val="1"/>
      <w:numFmt w:val="bullet"/>
      <w:lvlText w:val="o"/>
      <w:lvlJc w:val="left"/>
      <w:pPr>
        <w:ind w:left="1490" w:hanging="360"/>
      </w:pPr>
      <w:rPr>
        <w:rFonts w:ascii="Courier New" w:hAnsi="Courier New" w:cs="Courier New" w:hint="default"/>
      </w:rPr>
    </w:lvl>
    <w:lvl w:ilvl="2" w:tplc="04070005" w:tentative="1">
      <w:start w:val="1"/>
      <w:numFmt w:val="bullet"/>
      <w:lvlText w:val=""/>
      <w:lvlJc w:val="left"/>
      <w:pPr>
        <w:ind w:left="2210" w:hanging="360"/>
      </w:pPr>
      <w:rPr>
        <w:rFonts w:ascii="Wingdings" w:hAnsi="Wingdings" w:hint="default"/>
      </w:rPr>
    </w:lvl>
    <w:lvl w:ilvl="3" w:tplc="04070001" w:tentative="1">
      <w:start w:val="1"/>
      <w:numFmt w:val="bullet"/>
      <w:lvlText w:val=""/>
      <w:lvlJc w:val="left"/>
      <w:pPr>
        <w:ind w:left="2930" w:hanging="360"/>
      </w:pPr>
      <w:rPr>
        <w:rFonts w:ascii="Symbol" w:hAnsi="Symbol" w:hint="default"/>
      </w:rPr>
    </w:lvl>
    <w:lvl w:ilvl="4" w:tplc="04070003" w:tentative="1">
      <w:start w:val="1"/>
      <w:numFmt w:val="bullet"/>
      <w:lvlText w:val="o"/>
      <w:lvlJc w:val="left"/>
      <w:pPr>
        <w:ind w:left="3650" w:hanging="360"/>
      </w:pPr>
      <w:rPr>
        <w:rFonts w:ascii="Courier New" w:hAnsi="Courier New" w:cs="Courier New" w:hint="default"/>
      </w:rPr>
    </w:lvl>
    <w:lvl w:ilvl="5" w:tplc="04070005" w:tentative="1">
      <w:start w:val="1"/>
      <w:numFmt w:val="bullet"/>
      <w:lvlText w:val=""/>
      <w:lvlJc w:val="left"/>
      <w:pPr>
        <w:ind w:left="4370" w:hanging="360"/>
      </w:pPr>
      <w:rPr>
        <w:rFonts w:ascii="Wingdings" w:hAnsi="Wingdings" w:hint="default"/>
      </w:rPr>
    </w:lvl>
    <w:lvl w:ilvl="6" w:tplc="04070001" w:tentative="1">
      <w:start w:val="1"/>
      <w:numFmt w:val="bullet"/>
      <w:lvlText w:val=""/>
      <w:lvlJc w:val="left"/>
      <w:pPr>
        <w:ind w:left="5090" w:hanging="360"/>
      </w:pPr>
      <w:rPr>
        <w:rFonts w:ascii="Symbol" w:hAnsi="Symbol" w:hint="default"/>
      </w:rPr>
    </w:lvl>
    <w:lvl w:ilvl="7" w:tplc="04070003" w:tentative="1">
      <w:start w:val="1"/>
      <w:numFmt w:val="bullet"/>
      <w:lvlText w:val="o"/>
      <w:lvlJc w:val="left"/>
      <w:pPr>
        <w:ind w:left="5810" w:hanging="360"/>
      </w:pPr>
      <w:rPr>
        <w:rFonts w:ascii="Courier New" w:hAnsi="Courier New" w:cs="Courier New" w:hint="default"/>
      </w:rPr>
    </w:lvl>
    <w:lvl w:ilvl="8" w:tplc="04070005" w:tentative="1">
      <w:start w:val="1"/>
      <w:numFmt w:val="bullet"/>
      <w:lvlText w:val=""/>
      <w:lvlJc w:val="left"/>
      <w:pPr>
        <w:ind w:left="6530" w:hanging="360"/>
      </w:pPr>
      <w:rPr>
        <w:rFonts w:ascii="Wingdings" w:hAnsi="Wingdings" w:hint="default"/>
      </w:rPr>
    </w:lvl>
  </w:abstractNum>
  <w:abstractNum w:abstractNumId="8" w15:restartNumberingAfterBreak="0">
    <w:nsid w:val="327A3AEA"/>
    <w:multiLevelType w:val="hybridMultilevel"/>
    <w:tmpl w:val="E70E8348"/>
    <w:lvl w:ilvl="0" w:tplc="D436D478">
      <w:start w:val="1"/>
      <w:numFmt w:val="bullet"/>
      <w:lvlText w:val="•"/>
      <w:lvlJc w:val="left"/>
      <w:pPr>
        <w:tabs>
          <w:tab w:val="num" w:pos="720"/>
        </w:tabs>
        <w:ind w:left="720" w:hanging="360"/>
      </w:pPr>
      <w:rPr>
        <w:rFonts w:ascii="Arial" w:hAnsi="Arial" w:hint="default"/>
      </w:rPr>
    </w:lvl>
    <w:lvl w:ilvl="1" w:tplc="A5649402" w:tentative="1">
      <w:start w:val="1"/>
      <w:numFmt w:val="bullet"/>
      <w:lvlText w:val="•"/>
      <w:lvlJc w:val="left"/>
      <w:pPr>
        <w:tabs>
          <w:tab w:val="num" w:pos="1440"/>
        </w:tabs>
        <w:ind w:left="1440" w:hanging="360"/>
      </w:pPr>
      <w:rPr>
        <w:rFonts w:ascii="Arial" w:hAnsi="Arial" w:hint="default"/>
      </w:rPr>
    </w:lvl>
    <w:lvl w:ilvl="2" w:tplc="A8A8C6C6" w:tentative="1">
      <w:start w:val="1"/>
      <w:numFmt w:val="bullet"/>
      <w:lvlText w:val="•"/>
      <w:lvlJc w:val="left"/>
      <w:pPr>
        <w:tabs>
          <w:tab w:val="num" w:pos="2160"/>
        </w:tabs>
        <w:ind w:left="2160" w:hanging="360"/>
      </w:pPr>
      <w:rPr>
        <w:rFonts w:ascii="Arial" w:hAnsi="Arial" w:hint="default"/>
      </w:rPr>
    </w:lvl>
    <w:lvl w:ilvl="3" w:tplc="275438BE" w:tentative="1">
      <w:start w:val="1"/>
      <w:numFmt w:val="bullet"/>
      <w:lvlText w:val="•"/>
      <w:lvlJc w:val="left"/>
      <w:pPr>
        <w:tabs>
          <w:tab w:val="num" w:pos="2880"/>
        </w:tabs>
        <w:ind w:left="2880" w:hanging="360"/>
      </w:pPr>
      <w:rPr>
        <w:rFonts w:ascii="Arial" w:hAnsi="Arial" w:hint="default"/>
      </w:rPr>
    </w:lvl>
    <w:lvl w:ilvl="4" w:tplc="5D84F8B8" w:tentative="1">
      <w:start w:val="1"/>
      <w:numFmt w:val="bullet"/>
      <w:lvlText w:val="•"/>
      <w:lvlJc w:val="left"/>
      <w:pPr>
        <w:tabs>
          <w:tab w:val="num" w:pos="3600"/>
        </w:tabs>
        <w:ind w:left="3600" w:hanging="360"/>
      </w:pPr>
      <w:rPr>
        <w:rFonts w:ascii="Arial" w:hAnsi="Arial" w:hint="default"/>
      </w:rPr>
    </w:lvl>
    <w:lvl w:ilvl="5" w:tplc="4F5E2D66" w:tentative="1">
      <w:start w:val="1"/>
      <w:numFmt w:val="bullet"/>
      <w:lvlText w:val="•"/>
      <w:lvlJc w:val="left"/>
      <w:pPr>
        <w:tabs>
          <w:tab w:val="num" w:pos="4320"/>
        </w:tabs>
        <w:ind w:left="4320" w:hanging="360"/>
      </w:pPr>
      <w:rPr>
        <w:rFonts w:ascii="Arial" w:hAnsi="Arial" w:hint="default"/>
      </w:rPr>
    </w:lvl>
    <w:lvl w:ilvl="6" w:tplc="2D184E02" w:tentative="1">
      <w:start w:val="1"/>
      <w:numFmt w:val="bullet"/>
      <w:lvlText w:val="•"/>
      <w:lvlJc w:val="left"/>
      <w:pPr>
        <w:tabs>
          <w:tab w:val="num" w:pos="5040"/>
        </w:tabs>
        <w:ind w:left="5040" w:hanging="360"/>
      </w:pPr>
      <w:rPr>
        <w:rFonts w:ascii="Arial" w:hAnsi="Arial" w:hint="default"/>
      </w:rPr>
    </w:lvl>
    <w:lvl w:ilvl="7" w:tplc="07721B7C" w:tentative="1">
      <w:start w:val="1"/>
      <w:numFmt w:val="bullet"/>
      <w:lvlText w:val="•"/>
      <w:lvlJc w:val="left"/>
      <w:pPr>
        <w:tabs>
          <w:tab w:val="num" w:pos="5760"/>
        </w:tabs>
        <w:ind w:left="5760" w:hanging="360"/>
      </w:pPr>
      <w:rPr>
        <w:rFonts w:ascii="Arial" w:hAnsi="Arial" w:hint="default"/>
      </w:rPr>
    </w:lvl>
    <w:lvl w:ilvl="8" w:tplc="CDB8979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631464A"/>
    <w:multiLevelType w:val="hybridMultilevel"/>
    <w:tmpl w:val="951AA2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B584E64"/>
    <w:multiLevelType w:val="hybridMultilevel"/>
    <w:tmpl w:val="0A28186E"/>
    <w:lvl w:ilvl="0" w:tplc="6C12815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1A80723"/>
    <w:multiLevelType w:val="hybridMultilevel"/>
    <w:tmpl w:val="B1269FA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41E77829"/>
    <w:multiLevelType w:val="hybridMultilevel"/>
    <w:tmpl w:val="76A0498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4B677562"/>
    <w:multiLevelType w:val="hybridMultilevel"/>
    <w:tmpl w:val="00366D0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4CBE5677"/>
    <w:multiLevelType w:val="hybridMultilevel"/>
    <w:tmpl w:val="C850301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E431B60"/>
    <w:multiLevelType w:val="hybridMultilevel"/>
    <w:tmpl w:val="E3A270E0"/>
    <w:lvl w:ilvl="0" w:tplc="6C128154">
      <w:numFmt w:val="bullet"/>
      <w:lvlText w:val="-"/>
      <w:lvlJc w:val="left"/>
      <w:pPr>
        <w:ind w:left="1079" w:hanging="360"/>
      </w:pPr>
      <w:rPr>
        <w:rFonts w:ascii="Calibri" w:eastAsiaTheme="minorHAnsi" w:hAnsi="Calibri" w:cs="Calibri" w:hint="default"/>
      </w:rPr>
    </w:lvl>
    <w:lvl w:ilvl="1" w:tplc="04070003" w:tentative="1">
      <w:start w:val="1"/>
      <w:numFmt w:val="bullet"/>
      <w:lvlText w:val="o"/>
      <w:lvlJc w:val="left"/>
      <w:pPr>
        <w:ind w:left="1799" w:hanging="360"/>
      </w:pPr>
      <w:rPr>
        <w:rFonts w:ascii="Courier New" w:hAnsi="Courier New" w:cs="Courier New" w:hint="default"/>
      </w:rPr>
    </w:lvl>
    <w:lvl w:ilvl="2" w:tplc="04070005" w:tentative="1">
      <w:start w:val="1"/>
      <w:numFmt w:val="bullet"/>
      <w:lvlText w:val=""/>
      <w:lvlJc w:val="left"/>
      <w:pPr>
        <w:ind w:left="2519" w:hanging="360"/>
      </w:pPr>
      <w:rPr>
        <w:rFonts w:ascii="Wingdings" w:hAnsi="Wingdings" w:hint="default"/>
      </w:rPr>
    </w:lvl>
    <w:lvl w:ilvl="3" w:tplc="04070001" w:tentative="1">
      <w:start w:val="1"/>
      <w:numFmt w:val="bullet"/>
      <w:lvlText w:val=""/>
      <w:lvlJc w:val="left"/>
      <w:pPr>
        <w:ind w:left="3239" w:hanging="360"/>
      </w:pPr>
      <w:rPr>
        <w:rFonts w:ascii="Symbol" w:hAnsi="Symbol" w:hint="default"/>
      </w:rPr>
    </w:lvl>
    <w:lvl w:ilvl="4" w:tplc="04070003" w:tentative="1">
      <w:start w:val="1"/>
      <w:numFmt w:val="bullet"/>
      <w:lvlText w:val="o"/>
      <w:lvlJc w:val="left"/>
      <w:pPr>
        <w:ind w:left="3959" w:hanging="360"/>
      </w:pPr>
      <w:rPr>
        <w:rFonts w:ascii="Courier New" w:hAnsi="Courier New" w:cs="Courier New" w:hint="default"/>
      </w:rPr>
    </w:lvl>
    <w:lvl w:ilvl="5" w:tplc="04070005" w:tentative="1">
      <w:start w:val="1"/>
      <w:numFmt w:val="bullet"/>
      <w:lvlText w:val=""/>
      <w:lvlJc w:val="left"/>
      <w:pPr>
        <w:ind w:left="4679" w:hanging="360"/>
      </w:pPr>
      <w:rPr>
        <w:rFonts w:ascii="Wingdings" w:hAnsi="Wingdings" w:hint="default"/>
      </w:rPr>
    </w:lvl>
    <w:lvl w:ilvl="6" w:tplc="04070001" w:tentative="1">
      <w:start w:val="1"/>
      <w:numFmt w:val="bullet"/>
      <w:lvlText w:val=""/>
      <w:lvlJc w:val="left"/>
      <w:pPr>
        <w:ind w:left="5399" w:hanging="360"/>
      </w:pPr>
      <w:rPr>
        <w:rFonts w:ascii="Symbol" w:hAnsi="Symbol" w:hint="default"/>
      </w:rPr>
    </w:lvl>
    <w:lvl w:ilvl="7" w:tplc="04070003" w:tentative="1">
      <w:start w:val="1"/>
      <w:numFmt w:val="bullet"/>
      <w:lvlText w:val="o"/>
      <w:lvlJc w:val="left"/>
      <w:pPr>
        <w:ind w:left="6119" w:hanging="360"/>
      </w:pPr>
      <w:rPr>
        <w:rFonts w:ascii="Courier New" w:hAnsi="Courier New" w:cs="Courier New" w:hint="default"/>
      </w:rPr>
    </w:lvl>
    <w:lvl w:ilvl="8" w:tplc="04070005" w:tentative="1">
      <w:start w:val="1"/>
      <w:numFmt w:val="bullet"/>
      <w:lvlText w:val=""/>
      <w:lvlJc w:val="left"/>
      <w:pPr>
        <w:ind w:left="6839" w:hanging="360"/>
      </w:pPr>
      <w:rPr>
        <w:rFonts w:ascii="Wingdings" w:hAnsi="Wingdings" w:hint="default"/>
      </w:rPr>
    </w:lvl>
  </w:abstractNum>
  <w:abstractNum w:abstractNumId="16" w15:restartNumberingAfterBreak="0">
    <w:nsid w:val="53430A6C"/>
    <w:multiLevelType w:val="hybridMultilevel"/>
    <w:tmpl w:val="ED44037E"/>
    <w:lvl w:ilvl="0" w:tplc="6C12815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1D13859"/>
    <w:multiLevelType w:val="hybridMultilevel"/>
    <w:tmpl w:val="D0A00D4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7D8A5A73"/>
    <w:multiLevelType w:val="hybridMultilevel"/>
    <w:tmpl w:val="518CD6D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33122041">
    <w:abstractNumId w:val="2"/>
  </w:num>
  <w:num w:numId="2" w16cid:durableId="796410152">
    <w:abstractNumId w:val="18"/>
  </w:num>
  <w:num w:numId="3" w16cid:durableId="293682901">
    <w:abstractNumId w:val="0"/>
  </w:num>
  <w:num w:numId="4" w16cid:durableId="379205832">
    <w:abstractNumId w:val="3"/>
  </w:num>
  <w:num w:numId="5" w16cid:durableId="1099446631">
    <w:abstractNumId w:val="8"/>
  </w:num>
  <w:num w:numId="6" w16cid:durableId="1391929183">
    <w:abstractNumId w:val="6"/>
  </w:num>
  <w:num w:numId="7" w16cid:durableId="1053651770">
    <w:abstractNumId w:val="14"/>
  </w:num>
  <w:num w:numId="8" w16cid:durableId="747074181">
    <w:abstractNumId w:val="11"/>
  </w:num>
  <w:num w:numId="9" w16cid:durableId="298417724">
    <w:abstractNumId w:val="12"/>
  </w:num>
  <w:num w:numId="10" w16cid:durableId="24603233">
    <w:abstractNumId w:val="5"/>
  </w:num>
  <w:num w:numId="11" w16cid:durableId="721946873">
    <w:abstractNumId w:val="17"/>
  </w:num>
  <w:num w:numId="12" w16cid:durableId="1317874173">
    <w:abstractNumId w:val="10"/>
  </w:num>
  <w:num w:numId="13" w16cid:durableId="1226142073">
    <w:abstractNumId w:val="1"/>
  </w:num>
  <w:num w:numId="14" w16cid:durableId="1904482484">
    <w:abstractNumId w:val="16"/>
  </w:num>
  <w:num w:numId="15" w16cid:durableId="840051087">
    <w:abstractNumId w:val="15"/>
  </w:num>
  <w:num w:numId="16" w16cid:durableId="1192452156">
    <w:abstractNumId w:val="4"/>
  </w:num>
  <w:num w:numId="17" w16cid:durableId="1472749626">
    <w:abstractNumId w:val="9"/>
  </w:num>
  <w:num w:numId="18" w16cid:durableId="1122071205">
    <w:abstractNumId w:val="13"/>
  </w:num>
  <w:num w:numId="19" w16cid:durableId="17173119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sDQ1MLUwtTAzM7BQ0lEKTi0uzszPAykwrAUAQBTbVSwAAAA="/>
  </w:docVars>
  <w:rsids>
    <w:rsidRoot w:val="00FB1A9B"/>
    <w:rsid w:val="0002028B"/>
    <w:rsid w:val="00040207"/>
    <w:rsid w:val="00041B6A"/>
    <w:rsid w:val="0005769C"/>
    <w:rsid w:val="000629E6"/>
    <w:rsid w:val="000656CB"/>
    <w:rsid w:val="00072F28"/>
    <w:rsid w:val="00082458"/>
    <w:rsid w:val="000A27C1"/>
    <w:rsid w:val="000B543A"/>
    <w:rsid w:val="000B5B8F"/>
    <w:rsid w:val="000C50A5"/>
    <w:rsid w:val="000E56FB"/>
    <w:rsid w:val="000F1750"/>
    <w:rsid w:val="0011355A"/>
    <w:rsid w:val="00145036"/>
    <w:rsid w:val="00173D14"/>
    <w:rsid w:val="0017617E"/>
    <w:rsid w:val="00190E96"/>
    <w:rsid w:val="0019355C"/>
    <w:rsid w:val="001B4063"/>
    <w:rsid w:val="001E2990"/>
    <w:rsid w:val="00215231"/>
    <w:rsid w:val="00226437"/>
    <w:rsid w:val="00233436"/>
    <w:rsid w:val="00244288"/>
    <w:rsid w:val="00247DCB"/>
    <w:rsid w:val="00274EAA"/>
    <w:rsid w:val="00277BF0"/>
    <w:rsid w:val="002814C9"/>
    <w:rsid w:val="00284E5F"/>
    <w:rsid w:val="0029113D"/>
    <w:rsid w:val="00294BE7"/>
    <w:rsid w:val="002A4833"/>
    <w:rsid w:val="002A4AA8"/>
    <w:rsid w:val="002C1112"/>
    <w:rsid w:val="002C7944"/>
    <w:rsid w:val="002F37B4"/>
    <w:rsid w:val="003228E1"/>
    <w:rsid w:val="00353EA7"/>
    <w:rsid w:val="00365BBF"/>
    <w:rsid w:val="00370665"/>
    <w:rsid w:val="00374C0D"/>
    <w:rsid w:val="004217A4"/>
    <w:rsid w:val="004226C5"/>
    <w:rsid w:val="00423938"/>
    <w:rsid w:val="004453F3"/>
    <w:rsid w:val="00450516"/>
    <w:rsid w:val="00455255"/>
    <w:rsid w:val="0046593E"/>
    <w:rsid w:val="004A151F"/>
    <w:rsid w:val="004C6583"/>
    <w:rsid w:val="004C6F71"/>
    <w:rsid w:val="004F457E"/>
    <w:rsid w:val="00501B0B"/>
    <w:rsid w:val="00501CC7"/>
    <w:rsid w:val="00511D89"/>
    <w:rsid w:val="00526601"/>
    <w:rsid w:val="00532303"/>
    <w:rsid w:val="00532E61"/>
    <w:rsid w:val="00534C89"/>
    <w:rsid w:val="0054410E"/>
    <w:rsid w:val="00544657"/>
    <w:rsid w:val="00544C38"/>
    <w:rsid w:val="00552D28"/>
    <w:rsid w:val="00556469"/>
    <w:rsid w:val="0056271A"/>
    <w:rsid w:val="00575FC2"/>
    <w:rsid w:val="00581446"/>
    <w:rsid w:val="0059322D"/>
    <w:rsid w:val="005A2146"/>
    <w:rsid w:val="005B1C6A"/>
    <w:rsid w:val="005B4B63"/>
    <w:rsid w:val="005B7E48"/>
    <w:rsid w:val="005D74BF"/>
    <w:rsid w:val="005E5BCE"/>
    <w:rsid w:val="00601668"/>
    <w:rsid w:val="00644FF8"/>
    <w:rsid w:val="00656D4C"/>
    <w:rsid w:val="00657CE6"/>
    <w:rsid w:val="00670885"/>
    <w:rsid w:val="00676B6D"/>
    <w:rsid w:val="006817EC"/>
    <w:rsid w:val="00692269"/>
    <w:rsid w:val="006A1A25"/>
    <w:rsid w:val="006A1D80"/>
    <w:rsid w:val="006A2E54"/>
    <w:rsid w:val="006A4775"/>
    <w:rsid w:val="006B22E3"/>
    <w:rsid w:val="006C2BC7"/>
    <w:rsid w:val="006C2FC8"/>
    <w:rsid w:val="006D393E"/>
    <w:rsid w:val="006D3CEB"/>
    <w:rsid w:val="006E2FC1"/>
    <w:rsid w:val="006E3558"/>
    <w:rsid w:val="0070014B"/>
    <w:rsid w:val="00711AC3"/>
    <w:rsid w:val="00744011"/>
    <w:rsid w:val="007632B5"/>
    <w:rsid w:val="007641F7"/>
    <w:rsid w:val="00764909"/>
    <w:rsid w:val="00771F3D"/>
    <w:rsid w:val="007909CE"/>
    <w:rsid w:val="00797699"/>
    <w:rsid w:val="007B2EF9"/>
    <w:rsid w:val="007C76BF"/>
    <w:rsid w:val="007E2D83"/>
    <w:rsid w:val="007E3E92"/>
    <w:rsid w:val="007F7C7B"/>
    <w:rsid w:val="008047AE"/>
    <w:rsid w:val="008165D3"/>
    <w:rsid w:val="00817388"/>
    <w:rsid w:val="00824346"/>
    <w:rsid w:val="00826F6B"/>
    <w:rsid w:val="008316F7"/>
    <w:rsid w:val="00833A5B"/>
    <w:rsid w:val="008352C2"/>
    <w:rsid w:val="00850DCF"/>
    <w:rsid w:val="00873EB9"/>
    <w:rsid w:val="00877CE1"/>
    <w:rsid w:val="00880552"/>
    <w:rsid w:val="00886105"/>
    <w:rsid w:val="00890707"/>
    <w:rsid w:val="00891167"/>
    <w:rsid w:val="008965D5"/>
    <w:rsid w:val="00897A73"/>
    <w:rsid w:val="008A2A1D"/>
    <w:rsid w:val="008A621D"/>
    <w:rsid w:val="008B2881"/>
    <w:rsid w:val="008D5B6A"/>
    <w:rsid w:val="008D687B"/>
    <w:rsid w:val="008E20EB"/>
    <w:rsid w:val="008F252F"/>
    <w:rsid w:val="008F489E"/>
    <w:rsid w:val="008F5C5E"/>
    <w:rsid w:val="009020BA"/>
    <w:rsid w:val="0092336E"/>
    <w:rsid w:val="0096051F"/>
    <w:rsid w:val="00961DE0"/>
    <w:rsid w:val="0096349A"/>
    <w:rsid w:val="00977F2A"/>
    <w:rsid w:val="00990ADE"/>
    <w:rsid w:val="00992FD4"/>
    <w:rsid w:val="009D164A"/>
    <w:rsid w:val="009E3902"/>
    <w:rsid w:val="009E5B9E"/>
    <w:rsid w:val="00A0341A"/>
    <w:rsid w:val="00A073C9"/>
    <w:rsid w:val="00A161CF"/>
    <w:rsid w:val="00A202D9"/>
    <w:rsid w:val="00A43875"/>
    <w:rsid w:val="00A44BD9"/>
    <w:rsid w:val="00A53A2E"/>
    <w:rsid w:val="00A826E5"/>
    <w:rsid w:val="00A87D44"/>
    <w:rsid w:val="00AB50DD"/>
    <w:rsid w:val="00AF6A4A"/>
    <w:rsid w:val="00AF78B2"/>
    <w:rsid w:val="00B04CFF"/>
    <w:rsid w:val="00B17FAE"/>
    <w:rsid w:val="00B25057"/>
    <w:rsid w:val="00B30B95"/>
    <w:rsid w:val="00B50BC8"/>
    <w:rsid w:val="00B62D54"/>
    <w:rsid w:val="00B65CEF"/>
    <w:rsid w:val="00B75F78"/>
    <w:rsid w:val="00B77FB4"/>
    <w:rsid w:val="00B86C14"/>
    <w:rsid w:val="00BD2221"/>
    <w:rsid w:val="00C27086"/>
    <w:rsid w:val="00C43C88"/>
    <w:rsid w:val="00C476C5"/>
    <w:rsid w:val="00C64507"/>
    <w:rsid w:val="00C74238"/>
    <w:rsid w:val="00C76541"/>
    <w:rsid w:val="00C90271"/>
    <w:rsid w:val="00CA567D"/>
    <w:rsid w:val="00CA6B8C"/>
    <w:rsid w:val="00CB17B1"/>
    <w:rsid w:val="00CB3965"/>
    <w:rsid w:val="00CB5961"/>
    <w:rsid w:val="00CC6935"/>
    <w:rsid w:val="00CD1A0D"/>
    <w:rsid w:val="00CE1EF3"/>
    <w:rsid w:val="00CE4938"/>
    <w:rsid w:val="00D14099"/>
    <w:rsid w:val="00D20D66"/>
    <w:rsid w:val="00D22B36"/>
    <w:rsid w:val="00D231E6"/>
    <w:rsid w:val="00D25254"/>
    <w:rsid w:val="00D866E8"/>
    <w:rsid w:val="00D86F4B"/>
    <w:rsid w:val="00D92140"/>
    <w:rsid w:val="00D946AD"/>
    <w:rsid w:val="00DA0B3A"/>
    <w:rsid w:val="00DA17B9"/>
    <w:rsid w:val="00DA4C4B"/>
    <w:rsid w:val="00DA7F99"/>
    <w:rsid w:val="00DD46BF"/>
    <w:rsid w:val="00DE5C98"/>
    <w:rsid w:val="00E07145"/>
    <w:rsid w:val="00E748D8"/>
    <w:rsid w:val="00E834F3"/>
    <w:rsid w:val="00E86453"/>
    <w:rsid w:val="00E914EB"/>
    <w:rsid w:val="00EB1332"/>
    <w:rsid w:val="00EC6DFC"/>
    <w:rsid w:val="00EF345E"/>
    <w:rsid w:val="00EF5B63"/>
    <w:rsid w:val="00EF7F7F"/>
    <w:rsid w:val="00F314CB"/>
    <w:rsid w:val="00F40FA6"/>
    <w:rsid w:val="00F437AA"/>
    <w:rsid w:val="00F62089"/>
    <w:rsid w:val="00F62680"/>
    <w:rsid w:val="00F87420"/>
    <w:rsid w:val="00F904E7"/>
    <w:rsid w:val="00F91A55"/>
    <w:rsid w:val="00F94294"/>
    <w:rsid w:val="00F95DD3"/>
    <w:rsid w:val="00FA064C"/>
    <w:rsid w:val="00FA6DF7"/>
    <w:rsid w:val="00FA7E96"/>
    <w:rsid w:val="00FB1A9B"/>
    <w:rsid w:val="00FB27DB"/>
    <w:rsid w:val="00FD16E3"/>
    <w:rsid w:val="00FD69BD"/>
    <w:rsid w:val="00FE274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D771B"/>
  <w15:chartTrackingRefBased/>
  <w15:docId w15:val="{C08F1C46-42E7-41C2-87D2-9B26994B0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73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73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173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1A9B"/>
    <w:pPr>
      <w:spacing w:line="256" w:lineRule="auto"/>
      <w:ind w:left="720"/>
      <w:contextualSpacing/>
    </w:pPr>
    <w:rPr>
      <w:rFonts w:ascii="Calibri" w:eastAsia="Calibri" w:hAnsi="Calibri" w:cs="Times New Roman"/>
    </w:rPr>
  </w:style>
  <w:style w:type="character" w:customStyle="1" w:styleId="Heading2Char">
    <w:name w:val="Heading 2 Char"/>
    <w:basedOn w:val="DefaultParagraphFont"/>
    <w:link w:val="Heading2"/>
    <w:uiPriority w:val="9"/>
    <w:rsid w:val="0081738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81738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17388"/>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6817EC"/>
    <w:pPr>
      <w:tabs>
        <w:tab w:val="center" w:pos="4536"/>
        <w:tab w:val="right" w:pos="9072"/>
      </w:tabs>
      <w:spacing w:after="0" w:line="240" w:lineRule="auto"/>
    </w:pPr>
  </w:style>
  <w:style w:type="character" w:customStyle="1" w:styleId="HeaderChar">
    <w:name w:val="Header Char"/>
    <w:basedOn w:val="DefaultParagraphFont"/>
    <w:link w:val="Header"/>
    <w:uiPriority w:val="99"/>
    <w:rsid w:val="006817EC"/>
  </w:style>
  <w:style w:type="paragraph" w:styleId="Footer">
    <w:name w:val="footer"/>
    <w:basedOn w:val="Normal"/>
    <w:link w:val="FooterChar"/>
    <w:uiPriority w:val="99"/>
    <w:unhideWhenUsed/>
    <w:rsid w:val="006817EC"/>
    <w:pPr>
      <w:tabs>
        <w:tab w:val="center" w:pos="4536"/>
        <w:tab w:val="right" w:pos="9072"/>
      </w:tabs>
      <w:spacing w:after="0" w:line="240" w:lineRule="auto"/>
    </w:pPr>
  </w:style>
  <w:style w:type="character" w:customStyle="1" w:styleId="FooterChar">
    <w:name w:val="Footer Char"/>
    <w:basedOn w:val="DefaultParagraphFont"/>
    <w:link w:val="Footer"/>
    <w:uiPriority w:val="99"/>
    <w:rsid w:val="006817EC"/>
  </w:style>
  <w:style w:type="paragraph" w:styleId="NoSpacing">
    <w:name w:val="No Spacing"/>
    <w:uiPriority w:val="1"/>
    <w:qFormat/>
    <w:rsid w:val="004217A4"/>
    <w:pPr>
      <w:spacing w:after="0" w:line="240" w:lineRule="auto"/>
    </w:pPr>
  </w:style>
  <w:style w:type="character" w:styleId="PlaceholderText">
    <w:name w:val="Placeholder Text"/>
    <w:basedOn w:val="DefaultParagraphFont"/>
    <w:uiPriority w:val="99"/>
    <w:semiHidden/>
    <w:rsid w:val="00FA064C"/>
    <w:rPr>
      <w:color w:val="808080"/>
    </w:rPr>
  </w:style>
  <w:style w:type="character" w:styleId="Hyperlink">
    <w:name w:val="Hyperlink"/>
    <w:basedOn w:val="DefaultParagraphFont"/>
    <w:uiPriority w:val="99"/>
    <w:unhideWhenUsed/>
    <w:rsid w:val="00CE1EF3"/>
    <w:rPr>
      <w:color w:val="0000FF"/>
      <w:u w:val="single"/>
    </w:rPr>
  </w:style>
  <w:style w:type="paragraph" w:styleId="Caption">
    <w:name w:val="caption"/>
    <w:basedOn w:val="Normal"/>
    <w:next w:val="Normal"/>
    <w:uiPriority w:val="35"/>
    <w:unhideWhenUsed/>
    <w:qFormat/>
    <w:rsid w:val="00B86C14"/>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F7F7F"/>
    <w:rPr>
      <w:sz w:val="16"/>
      <w:szCs w:val="16"/>
    </w:rPr>
  </w:style>
  <w:style w:type="paragraph" w:styleId="CommentText">
    <w:name w:val="annotation text"/>
    <w:basedOn w:val="Normal"/>
    <w:link w:val="CommentTextChar"/>
    <w:uiPriority w:val="99"/>
    <w:unhideWhenUsed/>
    <w:rsid w:val="00EF7F7F"/>
    <w:pPr>
      <w:spacing w:line="240" w:lineRule="auto"/>
    </w:pPr>
    <w:rPr>
      <w:sz w:val="20"/>
      <w:szCs w:val="20"/>
    </w:rPr>
  </w:style>
  <w:style w:type="character" w:customStyle="1" w:styleId="CommentTextChar">
    <w:name w:val="Comment Text Char"/>
    <w:basedOn w:val="DefaultParagraphFont"/>
    <w:link w:val="CommentText"/>
    <w:uiPriority w:val="99"/>
    <w:rsid w:val="00EF7F7F"/>
    <w:rPr>
      <w:sz w:val="20"/>
      <w:szCs w:val="20"/>
    </w:rPr>
  </w:style>
  <w:style w:type="paragraph" w:styleId="CommentSubject">
    <w:name w:val="annotation subject"/>
    <w:basedOn w:val="CommentText"/>
    <w:next w:val="CommentText"/>
    <w:link w:val="CommentSubjectChar"/>
    <w:uiPriority w:val="99"/>
    <w:semiHidden/>
    <w:unhideWhenUsed/>
    <w:rsid w:val="00EF7F7F"/>
    <w:rPr>
      <w:b/>
      <w:bCs/>
    </w:rPr>
  </w:style>
  <w:style w:type="character" w:customStyle="1" w:styleId="CommentSubjectChar">
    <w:name w:val="Comment Subject Char"/>
    <w:basedOn w:val="CommentTextChar"/>
    <w:link w:val="CommentSubject"/>
    <w:uiPriority w:val="99"/>
    <w:semiHidden/>
    <w:rsid w:val="00EF7F7F"/>
    <w:rPr>
      <w:b/>
      <w:bCs/>
      <w:sz w:val="20"/>
      <w:szCs w:val="20"/>
    </w:rPr>
  </w:style>
  <w:style w:type="paragraph" w:styleId="Revision">
    <w:name w:val="Revision"/>
    <w:hidden/>
    <w:uiPriority w:val="99"/>
    <w:semiHidden/>
    <w:rsid w:val="006C2FC8"/>
    <w:pPr>
      <w:spacing w:after="0" w:line="240" w:lineRule="auto"/>
    </w:pPr>
  </w:style>
  <w:style w:type="character" w:styleId="UnresolvedMention">
    <w:name w:val="Unresolved Mention"/>
    <w:basedOn w:val="DefaultParagraphFont"/>
    <w:uiPriority w:val="99"/>
    <w:semiHidden/>
    <w:unhideWhenUsed/>
    <w:rsid w:val="00365BBF"/>
    <w:rPr>
      <w:color w:val="605E5C"/>
      <w:shd w:val="clear" w:color="auto" w:fill="E1DFDD"/>
    </w:rPr>
  </w:style>
  <w:style w:type="character" w:styleId="FollowedHyperlink">
    <w:name w:val="FollowedHyperlink"/>
    <w:basedOn w:val="DefaultParagraphFont"/>
    <w:uiPriority w:val="99"/>
    <w:semiHidden/>
    <w:unhideWhenUsed/>
    <w:rsid w:val="00365B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8974167">
      <w:bodyDiv w:val="1"/>
      <w:marLeft w:val="0"/>
      <w:marRight w:val="0"/>
      <w:marTop w:val="0"/>
      <w:marBottom w:val="0"/>
      <w:divBdr>
        <w:top w:val="none" w:sz="0" w:space="0" w:color="auto"/>
        <w:left w:val="none" w:sz="0" w:space="0" w:color="auto"/>
        <w:bottom w:val="none" w:sz="0" w:space="0" w:color="auto"/>
        <w:right w:val="none" w:sz="0" w:space="0" w:color="auto"/>
      </w:divBdr>
    </w:div>
    <w:div w:id="1988246295">
      <w:bodyDiv w:val="1"/>
      <w:marLeft w:val="0"/>
      <w:marRight w:val="0"/>
      <w:marTop w:val="0"/>
      <w:marBottom w:val="0"/>
      <w:divBdr>
        <w:top w:val="none" w:sz="0" w:space="0" w:color="auto"/>
        <w:left w:val="none" w:sz="0" w:space="0" w:color="auto"/>
        <w:bottom w:val="none" w:sz="0" w:space="0" w:color="auto"/>
        <w:right w:val="none" w:sz="0" w:space="0" w:color="auto"/>
      </w:divBdr>
      <w:divsChild>
        <w:div w:id="780957128">
          <w:marLeft w:val="446"/>
          <w:marRight w:val="0"/>
          <w:marTop w:val="0"/>
          <w:marBottom w:val="0"/>
          <w:divBdr>
            <w:top w:val="none" w:sz="0" w:space="0" w:color="auto"/>
            <w:left w:val="none" w:sz="0" w:space="0" w:color="auto"/>
            <w:bottom w:val="none" w:sz="0" w:space="0" w:color="auto"/>
            <w:right w:val="none" w:sz="0" w:space="0" w:color="auto"/>
          </w:divBdr>
        </w:div>
        <w:div w:id="1248152497">
          <w:marLeft w:val="446"/>
          <w:marRight w:val="0"/>
          <w:marTop w:val="0"/>
          <w:marBottom w:val="0"/>
          <w:divBdr>
            <w:top w:val="none" w:sz="0" w:space="0" w:color="auto"/>
            <w:left w:val="none" w:sz="0" w:space="0" w:color="auto"/>
            <w:bottom w:val="none" w:sz="0" w:space="0" w:color="auto"/>
            <w:right w:val="none" w:sz="0" w:space="0" w:color="auto"/>
          </w:divBdr>
        </w:div>
        <w:div w:id="1330213747">
          <w:marLeft w:val="446"/>
          <w:marRight w:val="0"/>
          <w:marTop w:val="0"/>
          <w:marBottom w:val="0"/>
          <w:divBdr>
            <w:top w:val="none" w:sz="0" w:space="0" w:color="auto"/>
            <w:left w:val="none" w:sz="0" w:space="0" w:color="auto"/>
            <w:bottom w:val="none" w:sz="0" w:space="0" w:color="auto"/>
            <w:right w:val="none" w:sz="0" w:space="0" w:color="auto"/>
          </w:divBdr>
        </w:div>
        <w:div w:id="962619226">
          <w:marLeft w:val="446"/>
          <w:marRight w:val="0"/>
          <w:marTop w:val="0"/>
          <w:marBottom w:val="0"/>
          <w:divBdr>
            <w:top w:val="none" w:sz="0" w:space="0" w:color="auto"/>
            <w:left w:val="none" w:sz="0" w:space="0" w:color="auto"/>
            <w:bottom w:val="none" w:sz="0" w:space="0" w:color="auto"/>
            <w:right w:val="none" w:sz="0" w:space="0" w:color="auto"/>
          </w:divBdr>
        </w:div>
        <w:div w:id="1193152940">
          <w:marLeft w:val="446"/>
          <w:marRight w:val="0"/>
          <w:marTop w:val="0"/>
          <w:marBottom w:val="0"/>
          <w:divBdr>
            <w:top w:val="none" w:sz="0" w:space="0" w:color="auto"/>
            <w:left w:val="none" w:sz="0" w:space="0" w:color="auto"/>
            <w:bottom w:val="none" w:sz="0" w:space="0" w:color="auto"/>
            <w:right w:val="none" w:sz="0" w:space="0" w:color="auto"/>
          </w:divBdr>
        </w:div>
        <w:div w:id="151869123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reativecommons.org/licenses/by-sa/4.0/"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doi.org/10.1119/1.4849161"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yu.fi/digiphysla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reativecommons.org/licenses/by-sa/4.0/"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0137A890C7277140B48E106038639F31" ma:contentTypeVersion="35" ma:contentTypeDescription="Luo uusi asiakirja." ma:contentTypeScope="" ma:versionID="2d74f7518dcdfe62b73109bd7c8c4276">
  <xsd:schema xmlns:xsd="http://www.w3.org/2001/XMLSchema" xmlns:xs="http://www.w3.org/2001/XMLSchema" xmlns:p="http://schemas.microsoft.com/office/2006/metadata/properties" xmlns:ns2="14e068e9-fad3-4b4e-bbc6-033c1aa63cc2" xmlns:ns3="9dfc0e71-5cd0-4702-8321-3ec56762dc2c" targetNamespace="http://schemas.microsoft.com/office/2006/metadata/properties" ma:root="true" ma:fieldsID="5d7537c9058c5cf0a2cd6de83fd345d8" ns2:_="" ns3:_="">
    <xsd:import namespace="14e068e9-fad3-4b4e-bbc6-033c1aa63cc2"/>
    <xsd:import namespace="9dfc0e71-5cd0-4702-8321-3ec56762dc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e068e9-fad3-4b4e-bbc6-033c1aa63c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bookType" ma:index="12" nillable="true" ma:displayName="Notebook Type" ma:internalName="NotebookType">
      <xsd:simpleType>
        <xsd:restriction base="dms:Text"/>
      </xsd:simpleType>
    </xsd:element>
    <xsd:element name="FolderType" ma:index="13" nillable="true" ma:displayName="Folder Type" ma:internalName="FolderType">
      <xsd:simpleType>
        <xsd:restriction base="dms:Text"/>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TeamsChannelId" ma:index="16" nillable="true" ma:displayName="Teams Channel Id" ma:internalName="TeamsChannelId">
      <xsd:simpleType>
        <xsd:restriction base="dms:Text"/>
      </xsd:simpleType>
    </xsd:element>
    <xsd:element name="Owner" ma:index="1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8" nillable="true" ma:displayName="Math Settings" ma:internalName="Math_Settings">
      <xsd:simpleType>
        <xsd:restriction base="dms:Text"/>
      </xsd:simpleType>
    </xsd:element>
    <xsd:element name="DefaultSectionNames" ma:index="19" nillable="true" ma:displayName="Default Section Names" ma:internalName="DefaultSectionNames">
      <xsd:simpleType>
        <xsd:restriction base="dms:Note">
          <xsd:maxLength value="255"/>
        </xsd:restriction>
      </xsd:simpleType>
    </xsd:element>
    <xsd:element name="Templates" ma:index="20" nillable="true" ma:displayName="Templates" ma:internalName="Templates">
      <xsd:simpleType>
        <xsd:restriction base="dms:Note">
          <xsd:maxLength value="255"/>
        </xsd:restriction>
      </xsd:simpleType>
    </xsd:element>
    <xsd:element name="Leaders" ma:index="2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4" nillable="true" ma:displayName="Distribution Groups" ma:internalName="Distribution_Groups">
      <xsd:simpleType>
        <xsd:restriction base="dms:Note">
          <xsd:maxLength value="255"/>
        </xsd:restriction>
      </xsd:simpleType>
    </xsd:element>
    <xsd:element name="LMS_Mappings" ma:index="25" nillable="true" ma:displayName="LMS Mappings" ma:internalName="LMS_Mappings">
      <xsd:simpleType>
        <xsd:restriction base="dms:Note">
          <xsd:maxLength value="255"/>
        </xsd:restriction>
      </xsd:simpleType>
    </xsd:element>
    <xsd:element name="Invited_Leaders" ma:index="26" nillable="true" ma:displayName="Invited Leaders" ma:internalName="Invited_Leaders">
      <xsd:simpleType>
        <xsd:restriction base="dms:Note">
          <xsd:maxLength value="255"/>
        </xsd:restriction>
      </xsd:simpleType>
    </xsd:element>
    <xsd:element name="Invited_Members" ma:index="27" nillable="true" ma:displayName="Invited Members" ma:internalName="Invited_Members">
      <xsd:simpleType>
        <xsd:restriction base="dms:Note">
          <xsd:maxLength value="255"/>
        </xsd:restriction>
      </xsd:simpleType>
    </xsd:element>
    <xsd:element name="Self_Registration_Enabled" ma:index="28" nillable="true" ma:displayName="Self Registration Enabled" ma:internalName="Self_Registration_Enabled">
      <xsd:simpleType>
        <xsd:restriction base="dms:Boolean"/>
      </xsd:simpleType>
    </xsd:element>
    <xsd:element name="Has_Leaders_Only_SectionGroup" ma:index="29" nillable="true" ma:displayName="Has Leaders Only SectionGroup" ma:internalName="Has_Leaders_Only_SectionGroup">
      <xsd:simpleType>
        <xsd:restriction base="dms:Boolean"/>
      </xsd:simpleType>
    </xsd:element>
    <xsd:element name="Is_Collaboration_Space_Locked" ma:index="30" nillable="true" ma:displayName="Is Collaboration Space Locked" ma:internalName="Is_Collaboration_Space_Locked">
      <xsd:simpleType>
        <xsd:restriction base="dms:Boolean"/>
      </xsd:simpleType>
    </xsd:element>
    <xsd:element name="IsNotebookLocked" ma:index="31" nillable="true" ma:displayName="Is Notebook Locked" ma:internalName="IsNotebookLocked">
      <xsd:simpleType>
        <xsd:restriction base="dms:Boolean"/>
      </xsd:simpleType>
    </xsd:element>
    <xsd:element name="Teams_Channel_Section_Location" ma:index="32" nillable="true" ma:displayName="Teams Channel Section Location" ma:internalName="Teams_Channel_Section_Location">
      <xsd:simpleType>
        <xsd:restriction base="dms:Text"/>
      </xsd:simpleType>
    </xsd:element>
    <xsd:element name="lcf76f155ced4ddcb4097134ff3c332f" ma:index="36" nillable="true" ma:taxonomy="true" ma:internalName="lcf76f155ced4ddcb4097134ff3c332f" ma:taxonomyFieldName="MediaServiceImageTags" ma:displayName="Kuvien tunnisteet" ma:readOnly="false" ma:fieldId="{5cf76f15-5ced-4ddc-b409-7134ff3c332f}" ma:taxonomyMulti="true" ma:sspId="ba830b52-6d58-45b3-9899-c4752b5a1b5a"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ternalName="MediaServiceDateTaken"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element name="MediaServiceOCR" ma:index="40" nillable="true" ma:displayName="Extracted Text" ma:internalName="MediaServiceOCR" ma:readOnly="true">
      <xsd:simpleType>
        <xsd:restriction base="dms:Note">
          <xsd:maxLength value="255"/>
        </xsd:restriction>
      </xsd:simpleType>
    </xsd:element>
    <xsd:element name="MediaServiceGenerationTime" ma:index="41" nillable="true" ma:displayName="MediaServiceGenerationTime" ma:hidden="true" ma:internalName="MediaServiceGenerationTime" ma:readOnly="true">
      <xsd:simpleType>
        <xsd:restriction base="dms:Text"/>
      </xsd:simpleType>
    </xsd:element>
    <xsd:element name="MediaServiceEventHashCode" ma:index="4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fc0e71-5cd0-4702-8321-3ec56762dc2c" elementFormDefault="qualified">
    <xsd:import namespace="http://schemas.microsoft.com/office/2006/documentManagement/types"/>
    <xsd:import namespace="http://schemas.microsoft.com/office/infopath/2007/PartnerControls"/>
    <xsd:element name="SharedWithUsers" ma:index="33"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Jakamisen tiedot" ma:internalName="SharedWithDetails" ma:readOnly="true">
      <xsd:simpleType>
        <xsd:restriction base="dms:Note">
          <xsd:maxLength value="255"/>
        </xsd:restriction>
      </xsd:simpleType>
    </xsd:element>
    <xsd:element name="TaxCatchAll" ma:index="37" nillable="true" ma:displayName="Taxonomy Catch All Column" ma:hidden="true" ma:list="{e9b8c838-19ef-45c5-b7a4-f758a6b2e00a}" ma:internalName="TaxCatchAll" ma:showField="CatchAllData" ma:web="9dfc0e71-5cd0-4702-8321-3ec56762dc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NotebookType xmlns="14e068e9-fad3-4b4e-bbc6-033c1aa63cc2" xsi:nil="true"/>
    <Templates xmlns="14e068e9-fad3-4b4e-bbc6-033c1aa63cc2" xsi:nil="true"/>
    <Has_Leaders_Only_SectionGroup xmlns="14e068e9-fad3-4b4e-bbc6-033c1aa63cc2" xsi:nil="true"/>
    <AppVersion xmlns="14e068e9-fad3-4b4e-bbc6-033c1aa63cc2" xsi:nil="true"/>
    <Math_Settings xmlns="14e068e9-fad3-4b4e-bbc6-033c1aa63cc2" xsi:nil="true"/>
    <FolderType xmlns="14e068e9-fad3-4b4e-bbc6-033c1aa63cc2" xsi:nil="true"/>
    <Leaders xmlns="14e068e9-fad3-4b4e-bbc6-033c1aa63cc2">
      <UserInfo>
        <DisplayName/>
        <AccountId xsi:nil="true"/>
        <AccountType/>
      </UserInfo>
    </Leaders>
    <Members xmlns="14e068e9-fad3-4b4e-bbc6-033c1aa63cc2">
      <UserInfo>
        <DisplayName/>
        <AccountId xsi:nil="true"/>
        <AccountType/>
      </UserInfo>
    </Members>
    <Self_Registration_Enabled xmlns="14e068e9-fad3-4b4e-bbc6-033c1aa63cc2" xsi:nil="true"/>
    <Invited_Members xmlns="14e068e9-fad3-4b4e-bbc6-033c1aa63cc2" xsi:nil="true"/>
    <Is_Collaboration_Space_Locked xmlns="14e068e9-fad3-4b4e-bbc6-033c1aa63cc2" xsi:nil="true"/>
    <LMS_Mappings xmlns="14e068e9-fad3-4b4e-bbc6-033c1aa63cc2" xsi:nil="true"/>
    <IsNotebookLocked xmlns="14e068e9-fad3-4b4e-bbc6-033c1aa63cc2" xsi:nil="true"/>
    <CultureName xmlns="14e068e9-fad3-4b4e-bbc6-033c1aa63cc2" xsi:nil="true"/>
    <Member_Groups xmlns="14e068e9-fad3-4b4e-bbc6-033c1aa63cc2">
      <UserInfo>
        <DisplayName/>
        <AccountId xsi:nil="true"/>
        <AccountType/>
      </UserInfo>
    </Member_Groups>
    <DefaultSectionNames xmlns="14e068e9-fad3-4b4e-bbc6-033c1aa63cc2" xsi:nil="true"/>
    <TeamsChannelId xmlns="14e068e9-fad3-4b4e-bbc6-033c1aa63cc2" xsi:nil="true"/>
    <Invited_Leaders xmlns="14e068e9-fad3-4b4e-bbc6-033c1aa63cc2" xsi:nil="true"/>
    <Owner xmlns="14e068e9-fad3-4b4e-bbc6-033c1aa63cc2">
      <UserInfo>
        <DisplayName/>
        <AccountId xsi:nil="true"/>
        <AccountType/>
      </UserInfo>
    </Owner>
    <Distribution_Groups xmlns="14e068e9-fad3-4b4e-bbc6-033c1aa63cc2" xsi:nil="true"/>
    <Teams_Channel_Section_Location xmlns="14e068e9-fad3-4b4e-bbc6-033c1aa63cc2" xsi:nil="true"/>
    <TaxCatchAll xmlns="9dfc0e71-5cd0-4702-8321-3ec56762dc2c" xsi:nil="true"/>
    <lcf76f155ced4ddcb4097134ff3c332f xmlns="14e068e9-fad3-4b4e-bbc6-033c1aa63cc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FB61992-3078-41F3-8BD9-9BF0E8DAB914}">
  <ds:schemaRefs>
    <ds:schemaRef ds:uri="http://schemas.microsoft.com/sharepoint/v3/contenttype/forms"/>
  </ds:schemaRefs>
</ds:datastoreItem>
</file>

<file path=customXml/itemProps2.xml><?xml version="1.0" encoding="utf-8"?>
<ds:datastoreItem xmlns:ds="http://schemas.openxmlformats.org/officeDocument/2006/customXml" ds:itemID="{8567E0EE-20C5-4B5E-9478-F23046FBD3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e068e9-fad3-4b4e-bbc6-033c1aa63cc2"/>
    <ds:schemaRef ds:uri="9dfc0e71-5cd0-4702-8321-3ec56762dc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D8DEA8-5B00-4F51-9AD8-0D875A1C77A5}">
  <ds:schemaRefs>
    <ds:schemaRef ds:uri="http://schemas.openxmlformats.org/officeDocument/2006/bibliography"/>
  </ds:schemaRefs>
</ds:datastoreItem>
</file>

<file path=customXml/itemProps4.xml><?xml version="1.0" encoding="utf-8"?>
<ds:datastoreItem xmlns:ds="http://schemas.openxmlformats.org/officeDocument/2006/customXml" ds:itemID="{6D20B807-721D-47BB-AE87-53F480B3BC10}">
  <ds:schemaRefs>
    <ds:schemaRef ds:uri="http://schemas.microsoft.com/office/infopath/2007/PartnerControls"/>
    <ds:schemaRef ds:uri="http://schemas.microsoft.com/office/2006/documentManagement/types"/>
    <ds:schemaRef ds:uri="http://purl.org/dc/elements/1.1/"/>
    <ds:schemaRef ds:uri="http://purl.org/dc/dcmitype/"/>
    <ds:schemaRef ds:uri="http://www.w3.org/XML/1998/namespace"/>
    <ds:schemaRef ds:uri="9dfc0e71-5cd0-4702-8321-3ec56762dc2c"/>
    <ds:schemaRef ds:uri="http://schemas.openxmlformats.org/package/2006/metadata/core-properties"/>
    <ds:schemaRef ds:uri="http://purl.org/dc/terms/"/>
    <ds:schemaRef ds:uri="14e068e9-fad3-4b4e-bbc6-033c1aa63cc2"/>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533</Words>
  <Characters>12423</Characters>
  <Application>Microsoft Office Word</Application>
  <DocSecurity>0</DocSecurity>
  <Lines>103</Lines>
  <Paragraphs>2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Lahme</dc:creator>
  <cp:keywords/>
  <dc:description/>
  <cp:lastModifiedBy>Pirinen, Pekka</cp:lastModifiedBy>
  <cp:revision>95</cp:revision>
  <cp:lastPrinted>2023-02-28T10:45:00Z</cp:lastPrinted>
  <dcterms:created xsi:type="dcterms:W3CDTF">2022-10-17T14:50:00Z</dcterms:created>
  <dcterms:modified xsi:type="dcterms:W3CDTF">2023-02-28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37A890C7277140B48E106038639F31</vt:lpwstr>
  </property>
  <property fmtid="{D5CDD505-2E9C-101B-9397-08002B2CF9AE}" pid="3" name="MediaServiceImageTags">
    <vt:lpwstr/>
  </property>
</Properties>
</file>